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AEC7A6" w14:textId="1ED74A96" w:rsidR="00677AC8" w:rsidRPr="0079198D" w:rsidRDefault="00053367" w:rsidP="00677AC8">
      <w:pPr>
        <w:shd w:val="clear" w:color="auto" w:fill="FFFFFF"/>
        <w:spacing w:after="0"/>
        <w:jc w:val="center"/>
        <w:rPr>
          <w:rFonts w:eastAsia="Times New Roman" w:cs="Times New Roman"/>
          <w:b/>
          <w:bCs/>
          <w:sz w:val="28"/>
          <w:szCs w:val="28"/>
          <w:lang w:eastAsia="zh-CN"/>
        </w:rPr>
      </w:pPr>
      <w:r w:rsidRPr="00E16AA5">
        <w:rPr>
          <w:rFonts w:eastAsia="Times New Roman" w:cs="Times New Roman"/>
          <w:b/>
          <w:bCs/>
          <w:sz w:val="36"/>
          <w:szCs w:val="36"/>
          <w:lang w:eastAsia="zh-CN"/>
        </w:rPr>
        <w:t>Alex</w:t>
      </w:r>
      <w:r w:rsidR="00677AC8" w:rsidRPr="0079198D">
        <w:rPr>
          <w:rFonts w:eastAsia="Times New Roman" w:cs="Times New Roman"/>
          <w:b/>
          <w:bCs/>
          <w:sz w:val="28"/>
          <w:szCs w:val="28"/>
          <w:lang w:eastAsia="zh-CN"/>
        </w:rPr>
        <w:t xml:space="preserve"> </w:t>
      </w:r>
      <w:r w:rsidR="00B51294" w:rsidRPr="00E16AA5">
        <w:rPr>
          <w:rFonts w:eastAsia="Times New Roman" w:cs="Times New Roman"/>
          <w:b/>
          <w:bCs/>
          <w:sz w:val="36"/>
          <w:szCs w:val="36"/>
          <w:lang w:eastAsia="zh-CN"/>
        </w:rPr>
        <w:t>Zhang</w:t>
      </w:r>
    </w:p>
    <w:p w14:paraId="6B2DE5AC" w14:textId="39412E4A" w:rsidR="00677AC8" w:rsidRPr="00677AC8" w:rsidRDefault="00DB2906" w:rsidP="00677AC8">
      <w:pPr>
        <w:spacing w:after="0"/>
        <w:jc w:val="center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haozhe@usc.edu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| </w:t>
      </w:r>
      <w:r w:rsidR="00A40A5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(213) 574-9500 | 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github.com/rrrrr4788</w:t>
      </w:r>
    </w:p>
    <w:p w14:paraId="7B5460CC" w14:textId="00C28C0B" w:rsidR="005057F3" w:rsidRPr="00384477" w:rsidRDefault="00677AC8" w:rsidP="00384477">
      <w:pPr>
        <w:spacing w:after="0"/>
        <w:jc w:val="center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linkedin.com/in/haozhe-</w:t>
      </w:r>
      <w:proofErr w:type="spell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zhang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| haozhe-zhang.herokuapp.com</w:t>
      </w:r>
    </w:p>
    <w:p w14:paraId="726967E6" w14:textId="77777777" w:rsidR="00677AC8" w:rsidRPr="00677AC8" w:rsidRDefault="00677AC8" w:rsidP="00677AC8">
      <w:pPr>
        <w:spacing w:after="0" w:line="240" w:lineRule="auto"/>
        <w:rPr>
          <w:rFonts w:eastAsia="微软雅黑" w:cs="Times New Roman"/>
          <w:b/>
          <w:bCs/>
          <w:sz w:val="20"/>
          <w:szCs w:val="20"/>
          <w:u w:val="single"/>
          <w:shd w:val="clear" w:color="auto" w:fill="FFFFFF"/>
          <w:lang w:eastAsia="zh-CN"/>
        </w:rPr>
      </w:pPr>
      <w:r w:rsidRPr="009E391C">
        <w:rPr>
          <w:rFonts w:eastAsia="微软雅黑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EDUCATION</w:t>
      </w:r>
    </w:p>
    <w:p w14:paraId="50C3E1B5" w14:textId="60451D41" w:rsidR="00677AC8" w:rsidRPr="00677AC8" w:rsidRDefault="00677AC8" w:rsidP="00677AC8">
      <w:pPr>
        <w:tabs>
          <w:tab w:val="right" w:pos="11340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University</w:t>
      </w:r>
      <w:r w:rsidRPr="00677AC8">
        <w:rPr>
          <w:rFonts w:eastAsia="微软雅黑" w:cs="Times New Roman" w:hint="eastAsia"/>
          <w:b/>
          <w:sz w:val="20"/>
          <w:szCs w:val="20"/>
          <w:shd w:val="clear" w:color="auto" w:fill="FFFFFF"/>
          <w:lang w:eastAsia="zh-CN"/>
        </w:rPr>
        <w:t xml:space="preserve"> of Southern California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</w:r>
    </w:p>
    <w:p w14:paraId="4EF1E698" w14:textId="6DB4C360" w:rsidR="00677AC8" w:rsidRPr="00D16E5F" w:rsidRDefault="00677AC8" w:rsidP="004C4E9B">
      <w:pPr>
        <w:tabs>
          <w:tab w:val="right" w:pos="11340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iCs/>
          <w:sz w:val="20"/>
          <w:szCs w:val="20"/>
          <w:shd w:val="clear" w:color="auto" w:fill="FFFFFF"/>
          <w:lang w:eastAsia="zh-CN"/>
        </w:rPr>
        <w:t>Master of Science in Computer Science</w:t>
      </w:r>
      <w:r w:rsidR="00914388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, GPA 3.65/4</w:t>
      </w:r>
      <w:r w:rsidR="00775503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.</w:t>
      </w:r>
      <w:r w:rsidR="00914388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00</w:t>
      </w:r>
      <w:r w:rsidRPr="00677AC8">
        <w:rPr>
          <w:rFonts w:eastAsia="微软雅黑" w:cs="Times New Roman"/>
          <w:i/>
          <w:sz w:val="20"/>
          <w:szCs w:val="20"/>
          <w:shd w:val="clear" w:color="auto" w:fill="FFFFFF"/>
          <w:lang w:eastAsia="zh-CN"/>
        </w:rPr>
        <w:tab/>
        <w:t xml:space="preserve"> </w:t>
      </w:r>
      <w:r w:rsidR="004C4E9B" w:rsidRPr="00184B2B">
        <w:rPr>
          <w:rFonts w:eastAsia="微软雅黑" w:cs="Times New Roman" w:hint="eastAsia"/>
          <w:bCs/>
          <w:sz w:val="20"/>
          <w:szCs w:val="20"/>
          <w:shd w:val="clear" w:color="auto" w:fill="FFFFFF"/>
          <w:lang w:eastAsia="zh-CN"/>
        </w:rPr>
        <w:t>January</w:t>
      </w:r>
      <w:r w:rsidR="004C4E9B"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 xml:space="preserve"> 202</w:t>
      </w:r>
      <w:r w:rsidR="004C4E9B" w:rsidRPr="00184B2B">
        <w:rPr>
          <w:rFonts w:eastAsia="微软雅黑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="004C4E9B"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–</w:t>
      </w:r>
      <w:r w:rsidR="00E61E76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December</w:t>
      </w:r>
      <w:r w:rsidR="004C4E9B"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 xml:space="preserve"> 2023</w:t>
      </w:r>
    </w:p>
    <w:p w14:paraId="31284071" w14:textId="5C9CC76A" w:rsidR="00677AC8" w:rsidRPr="00677AC8" w:rsidRDefault="00677AC8" w:rsidP="00677AC8">
      <w:pPr>
        <w:tabs>
          <w:tab w:val="right" w:pos="11340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University of Florida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                                      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  <w:t xml:space="preserve"> </w:t>
      </w:r>
    </w:p>
    <w:p w14:paraId="703D061D" w14:textId="3DCA710A" w:rsidR="00677AC8" w:rsidRDefault="00677AC8" w:rsidP="00677A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11042"/>
        </w:tabs>
        <w:spacing w:after="0" w:line="240" w:lineRule="auto"/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iCs/>
          <w:sz w:val="20"/>
          <w:szCs w:val="20"/>
          <w:shd w:val="clear" w:color="auto" w:fill="FFFFFF"/>
          <w:lang w:eastAsia="zh-CN"/>
        </w:rPr>
        <w:t xml:space="preserve">Master of Science in Management, </w:t>
      </w:r>
      <w:r w:rsidRPr="00677AC8">
        <w:rPr>
          <w:rFonts w:eastAsia="微软雅黑" w:cs="Times New Roman"/>
          <w:bCs/>
          <w:iCs/>
          <w:sz w:val="20"/>
          <w:szCs w:val="20"/>
          <w:shd w:val="clear" w:color="auto" w:fill="FFFFFF"/>
          <w:lang w:eastAsia="zh-CN"/>
        </w:rPr>
        <w:t>Combined Degree</w:t>
      </w:r>
      <w:r w:rsidRPr="00914388">
        <w:rPr>
          <w:rFonts w:eastAsia="微软雅黑" w:cs="Times New Roman"/>
          <w:bCs/>
          <w:iCs/>
          <w:sz w:val="20"/>
          <w:szCs w:val="20"/>
          <w:shd w:val="clear" w:color="auto" w:fill="FFFFFF"/>
          <w:lang w:eastAsia="zh-CN"/>
        </w:rPr>
        <w:t>,</w:t>
      </w:r>
      <w:r w:rsidRPr="00914388">
        <w:rPr>
          <w:rFonts w:eastAsia="微软雅黑" w:cs="Times New Roman"/>
          <w:iCs/>
          <w:sz w:val="20"/>
          <w:szCs w:val="20"/>
          <w:shd w:val="clear" w:color="auto" w:fill="FFFFFF"/>
          <w:lang w:eastAsia="zh-CN"/>
        </w:rPr>
        <w:t xml:space="preserve"> 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GPA 3.56</w:t>
      </w:r>
      <w:r w:rsidRPr="00677AC8">
        <w:rPr>
          <w:rFonts w:eastAsia="微软雅黑" w:cs="Times New Roman" w:hint="eastAsia"/>
          <w:sz w:val="20"/>
          <w:szCs w:val="20"/>
          <w:shd w:val="clear" w:color="auto" w:fill="FFFFFF"/>
          <w:lang w:eastAsia="zh-CN"/>
        </w:rPr>
        <w:t>/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4.00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i/>
          <w:sz w:val="20"/>
          <w:szCs w:val="20"/>
          <w:shd w:val="clear" w:color="auto" w:fill="FFFFFF"/>
          <w:lang w:eastAsia="zh-CN"/>
        </w:rPr>
        <w:tab/>
        <w:t xml:space="preserve"> </w:t>
      </w:r>
      <w:r w:rsidRPr="00677AC8">
        <w:rPr>
          <w:rFonts w:eastAsia="微软雅黑" w:cs="Times New Roman"/>
          <w:i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January 2020–August 2021</w:t>
      </w:r>
    </w:p>
    <w:p w14:paraId="1A5F656D" w14:textId="58C2C370" w:rsidR="00636964" w:rsidRPr="00677AC8" w:rsidRDefault="00636964" w:rsidP="00677A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11042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University of Florida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                                      </w:t>
      </w:r>
    </w:p>
    <w:p w14:paraId="2BD9078F" w14:textId="11C962F5" w:rsidR="00A16F5C" w:rsidRPr="004B50FA" w:rsidRDefault="00677AC8" w:rsidP="00D16E5F">
      <w:pPr>
        <w:tabs>
          <w:tab w:val="right" w:pos="11042"/>
        </w:tabs>
        <w:spacing w:after="0" w:line="240" w:lineRule="auto"/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iCs/>
          <w:sz w:val="20"/>
          <w:szCs w:val="20"/>
          <w:shd w:val="clear" w:color="auto" w:fill="FFFFFF"/>
          <w:lang w:eastAsia="zh-CN"/>
        </w:rPr>
        <w:t xml:space="preserve">Bachelor of Science in Computer Science, </w:t>
      </w:r>
      <w:r w:rsidRPr="00677AC8">
        <w:rPr>
          <w:rFonts w:eastAsia="微软雅黑" w:cs="Times New Roman"/>
          <w:bCs/>
          <w:iCs/>
          <w:sz w:val="20"/>
          <w:szCs w:val="20"/>
          <w:shd w:val="clear" w:color="auto" w:fill="FFFFFF"/>
          <w:lang w:eastAsia="zh-CN"/>
        </w:rPr>
        <w:t>Cum Laude, GPA</w:t>
      </w:r>
      <w:r w:rsidRPr="00677AC8">
        <w:rPr>
          <w:rFonts w:eastAsia="微软雅黑" w:cs="Times New Roman"/>
          <w:b/>
          <w:iCs/>
          <w:sz w:val="20"/>
          <w:szCs w:val="20"/>
          <w:shd w:val="clear" w:color="auto" w:fill="FFFFFF"/>
          <w:lang w:eastAsia="zh-CN"/>
        </w:rPr>
        <w:t xml:space="preserve"> 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3.62/4.00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August 2016–December 2020</w:t>
      </w:r>
    </w:p>
    <w:p w14:paraId="4037D07F" w14:textId="77777777" w:rsidR="00677AC8" w:rsidRPr="00677AC8" w:rsidRDefault="00677AC8" w:rsidP="00677AC8">
      <w:pPr>
        <w:spacing w:after="0" w:line="240" w:lineRule="auto"/>
        <w:rPr>
          <w:rFonts w:eastAsia="微软雅黑" w:cs="Times New Roman"/>
          <w:b/>
          <w:bCs/>
          <w:szCs w:val="20"/>
          <w:shd w:val="clear" w:color="auto" w:fill="FFFFFF"/>
          <w:lang w:eastAsia="zh-CN"/>
        </w:rPr>
      </w:pPr>
      <w:r w:rsidRPr="009E391C">
        <w:rPr>
          <w:rFonts w:eastAsia="微软雅黑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TECHNICAL</w:t>
      </w:r>
      <w:r w:rsidRPr="00677AC8">
        <w:rPr>
          <w:rFonts w:eastAsia="微软雅黑" w:cs="Times New Roman"/>
          <w:b/>
          <w:bCs/>
          <w:szCs w:val="20"/>
          <w:u w:val="single"/>
          <w:shd w:val="clear" w:color="auto" w:fill="FFFFFF"/>
          <w:lang w:eastAsia="zh-CN"/>
        </w:rPr>
        <w:t xml:space="preserve"> SKILLS</w:t>
      </w:r>
    </w:p>
    <w:p w14:paraId="384675F3" w14:textId="319C9C6E" w:rsidR="00677AC8" w:rsidRPr="00677AC8" w:rsidRDefault="00677AC8" w:rsidP="00677AC8">
      <w:pPr>
        <w:spacing w:after="0" w:line="240" w:lineRule="auto"/>
        <w:rPr>
          <w:rFonts w:eastAsia="微软雅黑" w:cs="Times New Roman"/>
          <w:sz w:val="20"/>
          <w:szCs w:val="20"/>
          <w:lang w:eastAsia="zh-CN"/>
        </w:rPr>
      </w:pPr>
      <w:r w:rsidRPr="00677AC8">
        <w:rPr>
          <w:rFonts w:eastAsia="微软雅黑" w:cs="Times New Roman"/>
          <w:b/>
          <w:bCs/>
          <w:sz w:val="20"/>
          <w:szCs w:val="20"/>
          <w:lang w:eastAsia="zh-CN"/>
        </w:rPr>
        <w:t>Intermediate</w:t>
      </w:r>
      <w:r w:rsidRPr="00677AC8">
        <w:rPr>
          <w:rFonts w:eastAsia="微软雅黑" w:cs="Times New Roman"/>
          <w:sz w:val="20"/>
          <w:szCs w:val="20"/>
          <w:lang w:eastAsia="zh-CN"/>
        </w:rPr>
        <w:t>: JavaScript/TypeScript, Python, HTML, CSS/Less</w:t>
      </w:r>
      <w:r w:rsidR="009D5CE7">
        <w:rPr>
          <w:rFonts w:eastAsia="微软雅黑" w:cs="Times New Roman" w:hint="eastAsia"/>
          <w:sz w:val="20"/>
          <w:szCs w:val="20"/>
          <w:lang w:eastAsia="zh-CN"/>
        </w:rPr>
        <w:t>/</w:t>
      </w:r>
      <w:r w:rsidR="000C0076">
        <w:rPr>
          <w:rFonts w:eastAsia="微软雅黑" w:cs="Times New Roman" w:hint="eastAsia"/>
          <w:sz w:val="20"/>
          <w:szCs w:val="20"/>
          <w:lang w:eastAsia="zh-CN"/>
        </w:rPr>
        <w:t>Tailwind</w:t>
      </w:r>
      <w:r w:rsidRPr="00677AC8">
        <w:rPr>
          <w:rFonts w:eastAsia="微软雅黑" w:cs="Times New Roman"/>
          <w:sz w:val="20"/>
          <w:szCs w:val="20"/>
          <w:lang w:eastAsia="zh-CN"/>
        </w:rPr>
        <w:t>, React</w:t>
      </w:r>
      <w:r w:rsidR="000F078A">
        <w:rPr>
          <w:rFonts w:eastAsia="微软雅黑" w:cs="Times New Roman"/>
          <w:sz w:val="20"/>
          <w:szCs w:val="20"/>
          <w:lang w:eastAsia="zh-CN"/>
        </w:rPr>
        <w:t xml:space="preserve">, </w:t>
      </w:r>
      <w:r w:rsidR="000F1E9F">
        <w:rPr>
          <w:rFonts w:eastAsia="微软雅黑" w:cs="Times New Roman" w:hint="eastAsia"/>
          <w:sz w:val="20"/>
          <w:szCs w:val="20"/>
          <w:lang w:eastAsia="zh-CN"/>
        </w:rPr>
        <w:t xml:space="preserve">Node, </w:t>
      </w:r>
      <w:proofErr w:type="spellStart"/>
      <w:r w:rsidR="00170767">
        <w:rPr>
          <w:rFonts w:eastAsia="微软雅黑" w:cs="Times New Roman"/>
          <w:sz w:val="20"/>
          <w:szCs w:val="20"/>
          <w:lang w:eastAsia="zh-CN"/>
        </w:rPr>
        <w:t>NestJs</w:t>
      </w:r>
      <w:proofErr w:type="spellEnd"/>
      <w:r w:rsidR="00170767">
        <w:rPr>
          <w:rFonts w:eastAsia="微软雅黑" w:cs="Times New Roman"/>
          <w:sz w:val="20"/>
          <w:szCs w:val="20"/>
          <w:lang w:eastAsia="zh-CN"/>
        </w:rPr>
        <w:t>,</w:t>
      </w:r>
      <w:r w:rsidRPr="00677AC8">
        <w:rPr>
          <w:rFonts w:eastAsia="微软雅黑" w:cs="Times New Roman"/>
          <w:sz w:val="20"/>
          <w:szCs w:val="20"/>
          <w:lang w:eastAsia="zh-CN"/>
        </w:rPr>
        <w:t xml:space="preserve"> Firebase</w:t>
      </w:r>
      <w:r w:rsidR="00775503">
        <w:rPr>
          <w:rFonts w:eastAsia="微软雅黑" w:cs="Times New Roman"/>
          <w:sz w:val="20"/>
          <w:szCs w:val="20"/>
          <w:lang w:eastAsia="zh-CN"/>
        </w:rPr>
        <w:t xml:space="preserve">, Redux, </w:t>
      </w:r>
      <w:proofErr w:type="spellStart"/>
      <w:r w:rsidR="00775503">
        <w:rPr>
          <w:rFonts w:eastAsia="微软雅黑" w:cs="Times New Roman"/>
          <w:sz w:val="20"/>
          <w:szCs w:val="20"/>
          <w:lang w:eastAsia="zh-CN"/>
        </w:rPr>
        <w:t>MobX</w:t>
      </w:r>
      <w:proofErr w:type="spellEnd"/>
    </w:p>
    <w:p w14:paraId="64EFAA93" w14:textId="1028CC53" w:rsidR="00A16F5C" w:rsidRPr="004B50FA" w:rsidRDefault="00677AC8" w:rsidP="00677AC8">
      <w:pPr>
        <w:spacing w:after="0" w:line="240" w:lineRule="auto"/>
        <w:rPr>
          <w:rFonts w:eastAsia="微软雅黑" w:cs="Times New Roman"/>
          <w:sz w:val="20"/>
          <w:szCs w:val="20"/>
          <w:lang w:eastAsia="zh-CN"/>
        </w:rPr>
      </w:pPr>
      <w:r w:rsidRPr="00677AC8">
        <w:rPr>
          <w:rFonts w:eastAsia="微软雅黑" w:cs="Times New Roman"/>
          <w:b/>
          <w:bCs/>
          <w:sz w:val="20"/>
          <w:szCs w:val="20"/>
          <w:lang w:eastAsia="zh-CN"/>
        </w:rPr>
        <w:t>Basic</w:t>
      </w:r>
      <w:r w:rsidRPr="00677AC8">
        <w:rPr>
          <w:rFonts w:eastAsia="微软雅黑" w:cs="Times New Roman"/>
          <w:sz w:val="20"/>
          <w:szCs w:val="20"/>
          <w:lang w:eastAsia="zh-CN"/>
        </w:rPr>
        <w:t xml:space="preserve">: C++, JAVA, </w:t>
      </w:r>
      <w:r w:rsidR="00FC7EB0">
        <w:rPr>
          <w:rFonts w:eastAsia="微软雅黑" w:cs="Times New Roman"/>
          <w:sz w:val="20"/>
          <w:szCs w:val="20"/>
          <w:lang w:eastAsia="zh-CN"/>
        </w:rPr>
        <w:t xml:space="preserve">Spring Boot, </w:t>
      </w:r>
      <w:r w:rsidR="00EB4C2B">
        <w:rPr>
          <w:rFonts w:eastAsia="微软雅黑" w:cs="Times New Roman"/>
          <w:sz w:val="20"/>
          <w:szCs w:val="20"/>
          <w:lang w:eastAsia="zh-CN"/>
        </w:rPr>
        <w:t xml:space="preserve">Hibernate, </w:t>
      </w:r>
      <w:r w:rsidR="00064171">
        <w:rPr>
          <w:rFonts w:eastAsia="微软雅黑" w:cs="Times New Roman"/>
          <w:sz w:val="20"/>
          <w:szCs w:val="20"/>
          <w:lang w:eastAsia="zh-CN"/>
        </w:rPr>
        <w:t xml:space="preserve">SQL, </w:t>
      </w:r>
      <w:r w:rsidR="00966D05">
        <w:rPr>
          <w:rFonts w:eastAsia="微软雅黑" w:cs="Times New Roman"/>
          <w:sz w:val="20"/>
          <w:szCs w:val="20"/>
          <w:lang w:eastAsia="zh-CN"/>
        </w:rPr>
        <w:t xml:space="preserve">Three.js, </w:t>
      </w:r>
      <w:proofErr w:type="spellStart"/>
      <w:r w:rsidR="00966D05">
        <w:rPr>
          <w:rFonts w:eastAsia="微软雅黑" w:cs="Times New Roman"/>
          <w:sz w:val="20"/>
          <w:szCs w:val="20"/>
          <w:lang w:eastAsia="zh-CN"/>
        </w:rPr>
        <w:t>Rxjs</w:t>
      </w:r>
      <w:proofErr w:type="spellEnd"/>
      <w:r w:rsidR="00966D05">
        <w:rPr>
          <w:rFonts w:eastAsia="微软雅黑" w:cs="Times New Roman"/>
          <w:sz w:val="20"/>
          <w:szCs w:val="20"/>
          <w:lang w:eastAsia="zh-CN"/>
        </w:rPr>
        <w:t xml:space="preserve">, </w:t>
      </w:r>
      <w:proofErr w:type="spellStart"/>
      <w:r w:rsidR="009D79EF">
        <w:rPr>
          <w:rFonts w:eastAsia="微软雅黑" w:cs="Times New Roman"/>
          <w:sz w:val="20"/>
          <w:szCs w:val="20"/>
          <w:lang w:eastAsia="zh-CN"/>
        </w:rPr>
        <w:t>Vite</w:t>
      </w:r>
      <w:proofErr w:type="spellEnd"/>
      <w:r w:rsidR="009D79EF">
        <w:rPr>
          <w:rFonts w:eastAsia="微软雅黑" w:cs="Times New Roman"/>
          <w:sz w:val="20"/>
          <w:szCs w:val="20"/>
          <w:lang w:eastAsia="zh-CN"/>
        </w:rPr>
        <w:t xml:space="preserve">, </w:t>
      </w:r>
      <w:r w:rsidR="00CB5D64">
        <w:rPr>
          <w:rFonts w:eastAsia="微软雅黑" w:cs="Times New Roman"/>
          <w:sz w:val="20"/>
          <w:szCs w:val="20"/>
          <w:lang w:eastAsia="zh-CN"/>
        </w:rPr>
        <w:t xml:space="preserve">Egg.js, </w:t>
      </w:r>
      <w:r w:rsidR="00C56199" w:rsidRPr="00677AC8">
        <w:rPr>
          <w:rFonts w:eastAsia="微软雅黑" w:cs="Times New Roman"/>
          <w:sz w:val="20"/>
          <w:szCs w:val="20"/>
          <w:lang w:eastAsia="zh-CN"/>
        </w:rPr>
        <w:t xml:space="preserve">React Native, </w:t>
      </w:r>
      <w:r w:rsidR="00BB7A31" w:rsidRPr="00677AC8">
        <w:rPr>
          <w:rFonts w:eastAsia="微软雅黑" w:cs="Times New Roman"/>
          <w:sz w:val="20"/>
          <w:szCs w:val="20"/>
          <w:lang w:eastAsia="zh-CN"/>
        </w:rPr>
        <w:t>Mongo</w:t>
      </w:r>
      <w:r w:rsidRPr="00677AC8">
        <w:rPr>
          <w:rFonts w:eastAsia="微软雅黑" w:cs="Times New Roman"/>
          <w:sz w:val="20"/>
          <w:szCs w:val="20"/>
          <w:lang w:eastAsia="zh-CN"/>
        </w:rPr>
        <w:t>, R, Linux, Tableau</w:t>
      </w:r>
      <w:r w:rsidR="00B13C4E">
        <w:rPr>
          <w:rFonts w:eastAsia="微软雅黑" w:cs="Times New Roman"/>
          <w:sz w:val="20"/>
          <w:szCs w:val="20"/>
          <w:lang w:eastAsia="zh-CN"/>
        </w:rPr>
        <w:t>,</w:t>
      </w:r>
      <w:r w:rsidR="00B13C4E" w:rsidRPr="00B13C4E">
        <w:rPr>
          <w:rFonts w:eastAsia="微软雅黑" w:cs="Times New Roman"/>
          <w:sz w:val="20"/>
          <w:szCs w:val="20"/>
          <w:lang w:eastAsia="zh-CN"/>
        </w:rPr>
        <w:t xml:space="preserve"> </w:t>
      </w:r>
      <w:r w:rsidR="00B13C4E" w:rsidRPr="00677AC8">
        <w:rPr>
          <w:rFonts w:eastAsia="微软雅黑" w:cs="Times New Roman"/>
          <w:sz w:val="20"/>
          <w:szCs w:val="20"/>
          <w:lang w:eastAsia="zh-CN"/>
        </w:rPr>
        <w:t>Unity</w:t>
      </w:r>
    </w:p>
    <w:p w14:paraId="5073603B" w14:textId="77777777" w:rsidR="00677AC8" w:rsidRPr="00677AC8" w:rsidRDefault="00677AC8" w:rsidP="00677AC8">
      <w:pPr>
        <w:spacing w:after="0"/>
        <w:rPr>
          <w:rFonts w:eastAsia="微软雅黑" w:cs="Times New Roman"/>
          <w:b/>
          <w:bCs/>
          <w:szCs w:val="20"/>
          <w:u w:val="single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bCs/>
          <w:szCs w:val="20"/>
          <w:u w:val="single"/>
          <w:shd w:val="clear" w:color="auto" w:fill="FFFFFF"/>
          <w:lang w:eastAsia="zh-CN"/>
        </w:rPr>
        <w:t xml:space="preserve">WORK </w:t>
      </w:r>
      <w:r w:rsidRPr="009E391C">
        <w:rPr>
          <w:rFonts w:eastAsia="微软雅黑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EXPERIENCE</w:t>
      </w:r>
    </w:p>
    <w:p w14:paraId="7EEE103F" w14:textId="7BD523C4" w:rsidR="00FF2E59" w:rsidRPr="00FF2E59" w:rsidRDefault="00FF2E59" w:rsidP="00FF2E59">
      <w:pPr>
        <w:tabs>
          <w:tab w:val="right" w:pos="11340"/>
        </w:tabs>
        <w:spacing w:after="0" w:line="240" w:lineRule="auto"/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Schlumberger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May 202</w:t>
      </w:r>
      <w:r w:rsidRPr="00184B2B">
        <w:rPr>
          <w:rFonts w:eastAsia="微软雅黑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–Present</w:t>
      </w:r>
    </w:p>
    <w:p w14:paraId="70EEFD20" w14:textId="6269EEF1" w:rsidR="00FF2E59" w:rsidRPr="00677AC8" w:rsidRDefault="00FF2E59" w:rsidP="00FF2E59">
      <w:pPr>
        <w:spacing w:after="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Software Developer</w:t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</w:t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 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ambridge, MA</w:t>
      </w:r>
    </w:p>
    <w:p w14:paraId="21614869" w14:textId="7E68F497" w:rsidR="000C1FA7" w:rsidRDefault="001B23B4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Refactored platform’s</w:t>
      </w:r>
      <w:r w:rsidR="008E5F0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proofErr w:type="spellStart"/>
      <w:r w:rsidR="008E5F0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Logplot</w:t>
      </w:r>
      <w:proofErr w:type="spellEnd"/>
      <w:r w:rsidR="008E5F0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with </w:t>
      </w:r>
      <w:r w:rsidR="008E5F0C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INT </w:t>
      </w:r>
      <w:proofErr w:type="spellStart"/>
      <w:r w:rsidR="008E5F0C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GeoToolkit</w:t>
      </w:r>
      <w:proofErr w:type="spellEnd"/>
      <w:r w:rsidR="008E5F0C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3425DA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API</w:t>
      </w:r>
      <w:r w:rsidR="00AF5916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s</w:t>
      </w:r>
      <w:r w:rsidR="003425DA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</w:t>
      </w:r>
      <w:r w:rsidR="008E5F0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llowing users </w:t>
      </w:r>
      <w:r w:rsidR="00C83B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o </w:t>
      </w:r>
      <w:r w:rsidR="00B134C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isualize</w:t>
      </w:r>
      <w:r w:rsidR="00C83B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multiple </w:t>
      </w:r>
      <w:r w:rsidR="006332F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logs </w:t>
      </w:r>
      <w:r w:rsidR="00B134C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within</w:t>
      </w:r>
      <w:r w:rsidR="006332F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one single track.</w:t>
      </w:r>
    </w:p>
    <w:p w14:paraId="48CA9F20" w14:textId="21B808BA" w:rsidR="00CE1945" w:rsidRDefault="00CE1945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nhanced researchers’ experience of using Formation and Log Visualizer by </w:t>
      </w:r>
      <w:r w:rsidR="0079198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llowing users to designate min and max.</w:t>
      </w:r>
    </w:p>
    <w:p w14:paraId="1161B341" w14:textId="28C41DB8" w:rsidR="00FF2E59" w:rsidRDefault="003B076A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Redesigned the </w:t>
      </w:r>
      <w:r w:rsidR="00DA096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ontroller mechanism</w:t>
      </w:r>
      <w:r w:rsidR="00147963" w:rsidRPr="0014796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for </w:t>
      </w:r>
      <w:r w:rsidR="00D8238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geographic 3D visualizer</w:t>
      </w:r>
      <w:r w:rsidR="00AF5916" w:rsidRPr="00AF591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AF591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renderer</w:t>
      </w:r>
      <w:r w:rsidR="00D8238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AF591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written in </w:t>
      </w:r>
      <w:r w:rsidR="00AF5916" w:rsidRPr="007F1913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Three.js</w:t>
      </w:r>
      <w:r w:rsidR="00AF591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D8238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for better user experience</w:t>
      </w:r>
      <w:r w:rsidR="00CB5B95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2598FAFE" w14:textId="61F0DBE6" w:rsidR="00A33A06" w:rsidRPr="00147963" w:rsidRDefault="00112FE7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Improved the </w:t>
      </w:r>
      <w:r w:rsidR="00FA0A9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velopment and testing experience by t</w:t>
      </w:r>
      <w:r w:rsidR="00A33A0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ransplant</w:t>
      </w:r>
      <w:r w:rsidR="00FA0A9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g</w:t>
      </w:r>
      <w:r w:rsidR="00A33A0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e existing </w:t>
      </w:r>
      <w:proofErr w:type="gramStart"/>
      <w:r w:rsidR="004106B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13 </w:t>
      </w:r>
      <w:r w:rsidR="0038447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unit</w:t>
      </w:r>
      <w:proofErr w:type="gramEnd"/>
      <w:r w:rsidR="0038447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est cases from Linux to Windows.</w:t>
      </w:r>
    </w:p>
    <w:p w14:paraId="26DBD09A" w14:textId="42138C7D" w:rsidR="00B04D48" w:rsidRPr="00677AC8" w:rsidRDefault="00B04D48" w:rsidP="00B04D48">
      <w:pPr>
        <w:tabs>
          <w:tab w:val="right" w:pos="11340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Meta Force, LLC.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</w:r>
      <w:r w:rsidR="002A194B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 xml:space="preserve">        </w:t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March 202</w:t>
      </w:r>
      <w:r w:rsidRPr="00184B2B">
        <w:rPr>
          <w:rFonts w:eastAsia="微软雅黑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–</w:t>
      </w:r>
      <w:r w:rsidR="00FF2E59"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May 2022</w:t>
      </w:r>
    </w:p>
    <w:p w14:paraId="47447CED" w14:textId="494D7655" w:rsidR="00B04D48" w:rsidRPr="00677AC8" w:rsidRDefault="00B04D48" w:rsidP="003A6595">
      <w:pPr>
        <w:spacing w:after="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Software Developer</w:t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</w:t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</w:t>
      </w:r>
      <w:r w:rsid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Beverly Hills</w:t>
      </w:r>
      <w:r w:rsidRPr="003A6595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CA</w:t>
      </w:r>
    </w:p>
    <w:p w14:paraId="76595B63" w14:textId="28844055" w:rsidR="00153D9D" w:rsidRDefault="00153D9D" w:rsidP="007623E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Developed </w:t>
      </w:r>
      <w:r w:rsidR="0030586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</w:t>
      </w:r>
      <w:r w:rsidR="00166E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ompany’s official website with animation</w:t>
      </w:r>
      <w:r w:rsidR="006C03E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</w:t>
      </w:r>
      <w:r w:rsidR="00166E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="001A3A5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166E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responsive design</w:t>
      </w:r>
      <w:r w:rsidR="00C9042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355EA9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using </w:t>
      </w:r>
      <w:r w:rsidR="00355EA9" w:rsidRPr="00637919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 w:rsidR="00355EA9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="00355EA9" w:rsidRPr="00637919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dux</w:t>
      </w:r>
      <w:r w:rsidR="00355EA9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="00C1036C" w:rsidRPr="00637919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Tailwind</w:t>
      </w:r>
      <w:r w:rsidR="00C1036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and </w:t>
      </w:r>
      <w:proofErr w:type="spellStart"/>
      <w:r w:rsidR="00C1036C" w:rsidRPr="00637919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Vite</w:t>
      </w:r>
      <w:proofErr w:type="spellEnd"/>
      <w:r w:rsidR="00C1036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6C37C33A" w14:textId="41EF2642" w:rsidR="00A96CD6" w:rsidRPr="00A96CD6" w:rsidRDefault="001B2F5B" w:rsidP="00A96CD6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Created </w:t>
      </w:r>
      <w:r w:rsidR="008C497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nd hosted 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web interface for </w:t>
      </w:r>
      <w:r w:rsidR="00B775A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he Sloth Journey official website</w:t>
      </w:r>
      <w:r w:rsid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on Heroku and</w:t>
      </w:r>
      <w:r w:rsidR="00B775A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61795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isplay</w:t>
      </w:r>
      <w:r w:rsid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ed</w:t>
      </w:r>
      <w:r w:rsidR="0061795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e </w:t>
      </w:r>
      <w:r w:rsidR="001816B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fo</w:t>
      </w:r>
      <w:r w:rsidR="0061795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of the NF</w:t>
      </w:r>
      <w:r w:rsidR="001A3A5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</w:t>
      </w:r>
      <w:r w:rsidR="0061795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4D2A9DA0" w14:textId="37D53EF4" w:rsidR="00677AC8" w:rsidRPr="00677AC8" w:rsidRDefault="004D5DE9" w:rsidP="00A96CD6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8" w:history="1">
        <w:r w:rsidR="00677AC8" w:rsidRPr="00386BE1">
          <w:rPr>
            <w:rStyle w:val="Hyperlink"/>
            <w:rFonts w:eastAsia="微软雅黑" w:cs="Times New Roman"/>
            <w:b/>
            <w:bCs/>
            <w:color w:val="auto"/>
            <w:sz w:val="20"/>
            <w:szCs w:val="20"/>
            <w:u w:val="none"/>
            <w:shd w:val="clear" w:color="auto" w:fill="FFFFFF"/>
            <w:lang w:eastAsia="zh-CN"/>
          </w:rPr>
          <w:t>Xiaomi</w:t>
        </w:r>
      </w:hyperlink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677AC8" w:rsidRP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eptember 2021–</w:t>
      </w:r>
      <w:r w:rsidR="00C756F2" w:rsidRP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cember 2021</w:t>
      </w:r>
    </w:p>
    <w:p w14:paraId="76EDE3DB" w14:textId="454683A2" w:rsidR="00677AC8" w:rsidRPr="00677AC8" w:rsidRDefault="00677AC8" w:rsidP="00B7333F">
      <w:pPr>
        <w:tabs>
          <w:tab w:val="right" w:pos="10980"/>
        </w:tabs>
        <w:spacing w:after="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 xml:space="preserve">Software Developer </w:t>
      </w:r>
      <w:r w:rsidR="00575EEC"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&amp; Interviewer</w:t>
      </w: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 xml:space="preserve"> @ Department of </w:t>
      </w:r>
      <w:r w:rsidR="00A3185A"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MIUI</w:t>
      </w: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 xml:space="preserve"> Experience</w:t>
      </w:r>
      <w:r w:rsidRPr="00677AC8">
        <w:rPr>
          <w:rFonts w:eastAsia="微软雅黑" w:cs="Times New Roman" w:hint="eastAsia"/>
          <w:b/>
          <w:bCs/>
          <w:sz w:val="20"/>
          <w:szCs w:val="20"/>
          <w:shd w:val="clear" w:color="auto" w:fill="FFFFFF"/>
          <w:lang w:eastAsia="zh-CN"/>
        </w:rPr>
        <w:t xml:space="preserve">                                              </w:t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</w:t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Beijing, China</w:t>
      </w:r>
    </w:p>
    <w:p w14:paraId="048BD5DE" w14:textId="4B4A75A3" w:rsidR="002100BC" w:rsidRDefault="002100BC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veloped</w:t>
      </w:r>
      <w:r w:rsidR="00CD65E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9627EA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multiple</w:t>
      </w:r>
      <w:r w:rsidR="00CD65E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sections</w:t>
      </w:r>
      <w:r w:rsidR="00750CD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for the TV page</w:t>
      </w:r>
      <w:r w:rsidR="00CD65E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of MIUI 13’s </w:t>
      </w:r>
      <w:r w:rsidR="00750CD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official website</w:t>
      </w:r>
      <w:r w:rsid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using </w:t>
      </w:r>
      <w:r w:rsidR="00184B2B"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Next.js</w:t>
      </w:r>
      <w:r w:rsidR="00CD65E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including</w:t>
      </w:r>
      <w:r w:rsidR="00A8435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3E72D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animation and the layout solutions </w:t>
      </w:r>
      <w:r w:rsidR="0044228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biding </w:t>
      </w:r>
      <w:r w:rsidR="00B010E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by </w:t>
      </w:r>
      <w:r w:rsidR="0044228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</w:t>
      </w:r>
      <w:r w:rsidR="00F055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U</w:t>
      </w:r>
      <w:r w:rsidR="002B549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X</w:t>
      </w:r>
      <w:r w:rsidR="00F055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design</w:t>
      </w:r>
      <w:r w:rsidR="006F1B6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</w:t>
      </w:r>
      <w:r w:rsidR="00070D7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continuously adjust</w:t>
      </w:r>
      <w:r w:rsidR="00FB5C55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ed</w:t>
      </w:r>
      <w:r w:rsidR="00070D7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e </w:t>
      </w:r>
      <w:r w:rsidR="007B0BD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isual effects</w:t>
      </w:r>
      <w:r w:rsidR="006F1B6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o match the</w:t>
      </w:r>
      <w:r w:rsidR="002B549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6F1B6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signer’s expectations</w:t>
      </w:r>
      <w:r w:rsidR="003E72D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26C2EC1F" w14:textId="4629A940" w:rsidR="00677AC8" w:rsidRDefault="00677AC8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 w:hint="eastAsia"/>
          <w:sz w:val="20"/>
          <w:szCs w:val="20"/>
          <w:shd w:val="clear" w:color="auto" w:fill="FFFFFF"/>
          <w:lang w:eastAsia="zh-CN"/>
        </w:rPr>
        <w:t>C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rried out new APIs for Xiaomi Group’s privacy policy management platform with </w:t>
      </w:r>
      <w:r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Egg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MySQL</w:t>
      </w:r>
      <w:r w:rsidR="00AB6F17"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-</w:t>
      </w:r>
      <w:proofErr w:type="spellStart"/>
      <w:r w:rsidR="00AB6F17"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Sequelize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enabling administrators to access published privacy policies</w:t>
      </w:r>
      <w:r w:rsidR="009F7AB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01154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publish new policies through the server</w:t>
      </w:r>
      <w:r w:rsidR="009F7AB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o clien</w:t>
      </w:r>
      <w:r w:rsidR="009F7AB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etc.</w:t>
      </w:r>
    </w:p>
    <w:p w14:paraId="7B5803A9" w14:textId="45089837" w:rsidR="00F86E6F" w:rsidRDefault="004940D6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nriched the animation solution pool </w:t>
      </w:r>
      <w:r w:rsidR="00253E4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by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</w:t>
      </w:r>
      <w:r w:rsidR="00F86E6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nalyz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g</w:t>
      </w:r>
      <w:r w:rsidR="00F86E6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F53AE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nd reproducing</w:t>
      </w:r>
      <w:r w:rsidR="00CC73B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702F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he</w:t>
      </w:r>
      <w:r w:rsidR="0050521A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imations on </w:t>
      </w:r>
      <w:r w:rsidR="00702F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pple </w:t>
      </w:r>
      <w:r w:rsidR="004F0C3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MacBook</w:t>
      </w:r>
      <w:r w:rsidR="0005336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Pro</w:t>
      </w:r>
      <w:r w:rsidR="00961BE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's</w:t>
      </w:r>
      <w:r w:rsidR="0005336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702F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official website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0585C5E6" w14:textId="6B772E45" w:rsidR="00EC0140" w:rsidRPr="00EC0140" w:rsidRDefault="00EC0140" w:rsidP="00EC0140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veloped</w:t>
      </w:r>
      <w:r w:rsidR="000D43E9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e splash screen and the product library management modules for Xiaomi Community’s</w:t>
      </w:r>
      <w:r w:rsidR="0074717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management platform.</w:t>
      </w:r>
    </w:p>
    <w:p w14:paraId="402C650D" w14:textId="5E97426F" w:rsidR="00575EEC" w:rsidRPr="00677AC8" w:rsidRDefault="00575EEC" w:rsidP="00EC0140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Alibaba </w:t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Pr="002A194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May 2021–August 2021</w:t>
      </w:r>
    </w:p>
    <w:p w14:paraId="022D7FAA" w14:textId="612A28B1" w:rsidR="00575EEC" w:rsidRPr="00677AC8" w:rsidRDefault="00575EEC" w:rsidP="00F23DFA">
      <w:pPr>
        <w:tabs>
          <w:tab w:val="right" w:pos="10440"/>
        </w:tabs>
        <w:spacing w:after="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Software Developer @ Alibaba Cloud Utility Products Business Unit</w:t>
      </w:r>
      <w:r w:rsidR="003E47C3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3E47C3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Hangzhou, Zhejiang, China</w:t>
      </w:r>
    </w:p>
    <w:p w14:paraId="26874B5D" w14:textId="4B89262E" w:rsidR="00575EEC" w:rsidRPr="00677AC8" w:rsidRDefault="00575EEC" w:rsidP="00575EEC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xpanded the functionality and improved the usability of Alibaba Cloud by implementing new features, varying from constructing the Advanced Features page of VPC to carrying out the </w:t>
      </w:r>
      <w:proofErr w:type="spell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Switch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change-of-binding module of </w:t>
      </w:r>
      <w:proofErr w:type="spell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Router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-Table.</w:t>
      </w:r>
    </w:p>
    <w:p w14:paraId="2F6307E1" w14:textId="66DEB2A6" w:rsidR="00575EEC" w:rsidRPr="00677AC8" w:rsidRDefault="00575EEC" w:rsidP="00575EEC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Developed and continuously improved a code generation solution with </w:t>
      </w:r>
      <w:r w:rsidRPr="0071454D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act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71454D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Handlebars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proofErr w:type="gram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 order to</w:t>
      </w:r>
      <w:proofErr w:type="gram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enhance the efficiency and </w:t>
      </w:r>
      <w:r w:rsidR="00D836C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efficient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roughput of large front-end development teams.</w:t>
      </w:r>
    </w:p>
    <w:p w14:paraId="05320C19" w14:textId="6D0DDD01" w:rsidR="00575EEC" w:rsidRPr="00677AC8" w:rsidRDefault="00575EEC" w:rsidP="00575EEC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Built</w:t>
      </w:r>
      <w:r w:rsidR="003E26B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utomated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est cases for DHCP Options Set and Smart Access Gateway </w:t>
      </w:r>
      <w:r w:rsidR="0033209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nd created </w:t>
      </w:r>
      <w:r w:rsidR="00FB520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utorial </w:t>
      </w:r>
      <w:r w:rsidR="0033209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ocumentation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FB520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o train new employees more efficiently.</w:t>
      </w:r>
    </w:p>
    <w:p w14:paraId="1EE93363" w14:textId="77777777" w:rsidR="00677AC8" w:rsidRPr="00677AC8" w:rsidRDefault="00677AC8" w:rsidP="00677AC8">
      <w:pPr>
        <w:spacing w:after="0" w:line="240" w:lineRule="auto"/>
        <w:contextualSpacing/>
        <w:rPr>
          <w:rFonts w:eastAsia="微软雅黑" w:cs="Times New Roman"/>
          <w:b/>
          <w:bCs/>
          <w:szCs w:val="20"/>
          <w:u w:val="single"/>
          <w:shd w:val="clear" w:color="auto" w:fill="FFFFFF"/>
          <w:lang w:eastAsia="zh-CN"/>
        </w:rPr>
      </w:pPr>
      <w:r w:rsidRPr="009E391C">
        <w:rPr>
          <w:rFonts w:eastAsia="微软雅黑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PROJECTS</w:t>
      </w:r>
    </w:p>
    <w:p w14:paraId="7365136F" w14:textId="03C6190D" w:rsidR="00677AC8" w:rsidRPr="00677AC8" w:rsidRDefault="004D5DE9" w:rsidP="00677AC8">
      <w:pPr>
        <w:spacing w:after="0" w:line="240" w:lineRule="auto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9" w:history="1">
        <w:r w:rsidR="00677AC8" w:rsidRPr="00677AC8">
          <w:rPr>
            <w:rFonts w:eastAsia="微软雅黑" w:cs="Times New Roman"/>
            <w:b/>
            <w:bCs/>
            <w:sz w:val="20"/>
            <w:szCs w:val="20"/>
            <w:shd w:val="clear" w:color="auto" w:fill="FFFFFF"/>
            <w:lang w:eastAsia="zh-CN"/>
          </w:rPr>
          <w:t>Humming</w:t>
        </w:r>
      </w:hyperlink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   </w:t>
      </w:r>
      <w:r w:rsidR="002D4D1F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</w:t>
      </w:r>
      <w:r w:rsidR="00677AC8" w:rsidRPr="002A194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pril 2020–September 2020</w:t>
      </w:r>
    </w:p>
    <w:p w14:paraId="07A78B8E" w14:textId="6EBEB554" w:rsidR="00677AC8" w:rsidRPr="00677AC8" w:rsidRDefault="0080491B" w:rsidP="00677AC8">
      <w:pPr>
        <w:spacing w:after="0" w:line="240" w:lineRule="auto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Programmed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</w:t>
      </w:r>
      <w:r w:rsidR="00850FF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mobile 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pplication that </w:t>
      </w:r>
      <w:r w:rsidR="00850FF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imulates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delivery services via drones and robots within San Francisco in </w:t>
      </w:r>
      <w:r w:rsidR="00850FF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gile</w:t>
      </w:r>
      <w:r w:rsidR="00850FF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fashion.</w:t>
      </w:r>
    </w:p>
    <w:p w14:paraId="41A16E60" w14:textId="77777777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ngineered all 7 screens, which provide functionalities of user authentication, solution planning, order creation, status tracking, profile information modification, etc.,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act Native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Firebase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69141DA8" w14:textId="1343E368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nhanced the user experience by </w:t>
      </w:r>
      <w:r w:rsidR="00763C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tegrating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763C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p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olyline drawing, route computation, coordinate translation and payment </w:t>
      </w:r>
      <w:r w:rsidR="00763C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ervice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1E603E49" w14:textId="4594C694" w:rsidR="00677AC8" w:rsidRPr="00D16E5F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vised APIs for order creation and management, payment information generation and validation, and address management</w:t>
      </w:r>
      <w:r w:rsidR="00C66D3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6D422832" w14:textId="16915583" w:rsidR="00677AC8" w:rsidRPr="00677AC8" w:rsidRDefault="004D5DE9" w:rsidP="00677AC8">
      <w:pPr>
        <w:spacing w:after="0" w:line="240" w:lineRule="auto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0" w:history="1">
        <w:proofErr w:type="spellStart"/>
        <w:r w:rsidR="00677AC8" w:rsidRPr="00677AC8">
          <w:rPr>
            <w:rFonts w:eastAsia="微软雅黑" w:cs="Times New Roman"/>
            <w:b/>
            <w:bCs/>
            <w:sz w:val="20"/>
            <w:szCs w:val="20"/>
            <w:shd w:val="clear" w:color="auto" w:fill="FFFFFF"/>
            <w:lang w:eastAsia="zh-CN"/>
          </w:rPr>
          <w:t>InMotion</w:t>
        </w:r>
        <w:proofErr w:type="spellEnd"/>
      </w:hyperlink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     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</w:t>
      </w:r>
      <w:r w:rsidR="002D4D1F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677AC8" w:rsidRPr="002A194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November 2019–September 2020</w:t>
      </w:r>
    </w:p>
    <w:p w14:paraId="1E0CF06A" w14:textId="253F5579" w:rsidR="00677AC8" w:rsidRPr="00677AC8" w:rsidRDefault="003C019F" w:rsidP="00677AC8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Engineered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 real-time web app that analyzes human facial expressions from webcam and video, sorts the emotion data into 7 categories, and displays the data with a visual diagram.                                                                                                                   </w:t>
      </w:r>
    </w:p>
    <w:p w14:paraId="716FDBDC" w14:textId="7A4A6984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Constructed the user authentication module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Node.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Express.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js</w:t>
      </w:r>
      <w:r w:rsidR="0093321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</w:t>
      </w:r>
      <w:r w:rsidR="00DC56C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Mongoose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and </w:t>
      </w:r>
      <w:r w:rsidR="00373C2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blurred user auth info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JWT</w:t>
      </w:r>
      <w:r w:rsidR="00373C2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7C4CAD74" w14:textId="7148A357" w:rsidR="003505EB" w:rsidRPr="003505EB" w:rsidRDefault="00677AC8" w:rsidP="003505EB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pplied </w:t>
      </w:r>
      <w:proofErr w:type="spell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Firestore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o store facial expression data uploaded every 100 frames for further facial expression analyses.</w:t>
      </w:r>
    </w:p>
    <w:p w14:paraId="3585A9AD" w14:textId="24A7429D" w:rsidR="00677AC8" w:rsidRPr="00386BE1" w:rsidRDefault="004D5DE9" w:rsidP="00386BE1">
      <w:pPr>
        <w:spacing w:after="0" w:line="240" w:lineRule="auto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1" w:history="1">
        <w:proofErr w:type="spellStart"/>
        <w:r w:rsidR="00677AC8" w:rsidRPr="00386BE1">
          <w:rPr>
            <w:rFonts w:eastAsia="微软雅黑" w:cs="Times New Roman"/>
            <w:b/>
            <w:bCs/>
            <w:sz w:val="20"/>
            <w:szCs w:val="20"/>
            <w:shd w:val="clear" w:color="auto" w:fill="FFFFFF"/>
            <w:lang w:eastAsia="zh-CN"/>
          </w:rPr>
          <w:t>Devconnector</w:t>
        </w:r>
        <w:proofErr w:type="spellEnd"/>
      </w:hyperlink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</w:t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</w:t>
      </w:r>
      <w:r w:rsidR="002D4D1F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C86A97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</w:t>
      </w:r>
      <w:r w:rsidR="00677AC8" w:rsidRPr="0071454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cember 2019–January 2020</w:t>
      </w:r>
    </w:p>
    <w:p w14:paraId="63CB31FB" w14:textId="7DD4334A" w:rsidR="00677AC8" w:rsidRPr="00677AC8" w:rsidRDefault="003C019F" w:rsidP="00677AC8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ompleted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deployed a </w:t>
      </w:r>
      <w:r w:rsidR="00677AC8"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MERN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stack social network media application </w:t>
      </w:r>
      <w:r w:rsidR="00900E1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with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user authentication, profiles, and posts.                                                                                                                   </w:t>
      </w:r>
    </w:p>
    <w:p w14:paraId="054945C0" w14:textId="6F2985E7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Built an extensive backend API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Node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&amp;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Express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with routes protected by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JWT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tested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Postman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5A60E712" w14:textId="130DEBF0" w:rsidR="00677AC8" w:rsidRPr="00D16E5F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Integrated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with the backend and managed the application states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dux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resulting in a fast and clean workflow.</w:t>
      </w:r>
    </w:p>
    <w:p w14:paraId="17B69B16" w14:textId="6E74CCD5" w:rsidR="00677AC8" w:rsidRPr="00677AC8" w:rsidRDefault="004D5DE9" w:rsidP="00EA311E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2" w:history="1">
        <w:r w:rsidR="00677AC8" w:rsidRPr="00677AC8">
          <w:rPr>
            <w:rFonts w:eastAsia="微软雅黑" w:cs="Times New Roman"/>
            <w:b/>
            <w:bCs/>
            <w:sz w:val="20"/>
            <w:szCs w:val="20"/>
            <w:shd w:val="clear" w:color="auto" w:fill="FFFFFF"/>
            <w:lang w:eastAsia="zh-CN"/>
          </w:rPr>
          <w:t>Waste VR</w:t>
        </w:r>
      </w:hyperlink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                                                                                                               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</w:t>
      </w:r>
      <w:r w:rsidR="002D4D1F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677AC8" w:rsidRPr="002A194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ugust 2019–May 2020</w:t>
      </w:r>
    </w:p>
    <w:p w14:paraId="53685968" w14:textId="77777777" w:rsidR="00677AC8" w:rsidRPr="00677AC8" w:rsidRDefault="00677AC8" w:rsidP="00677AC8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Managed day-to-day developmental progress and a team of 5 engineers on a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Virtual Reality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project sponsored by the company PTP Strategy via the UF Integrated Product and Process Design (IPPD) program. </w:t>
      </w:r>
    </w:p>
    <w:p w14:paraId="653AD062" w14:textId="77777777" w:rsidR="00677AC8" w:rsidRPr="00677AC8" w:rsidRDefault="00677AC8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Oversaw and ensured consistent and accurate output of the sponsor’s desired program under the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Agile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development pattern by collaborating with the programming team members, faculty coach, and liaison engineer.</w:t>
      </w:r>
    </w:p>
    <w:p w14:paraId="1C592522" w14:textId="3BB335E7" w:rsidR="00677AC8" w:rsidRPr="00677AC8" w:rsidRDefault="006A5722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reated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 </w:t>
      </w:r>
      <w:r w:rsidR="00F3427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R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E2AA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pp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E2AA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with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E2AA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everal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learning modules </w:t>
      </w:r>
      <w:r w:rsidR="002E2AA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677AC8"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Unity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targeted to the </w:t>
      </w:r>
      <w:proofErr w:type="gramStart"/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general public</w:t>
      </w:r>
      <w:proofErr w:type="gramEnd"/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for education on recycling methods. </w:t>
      </w:r>
    </w:p>
    <w:p w14:paraId="13865A6F" w14:textId="7A175318" w:rsidR="007C0700" w:rsidRPr="00677AC8" w:rsidRDefault="00677AC8" w:rsidP="00251576">
      <w:pPr>
        <w:numPr>
          <w:ilvl w:val="0"/>
          <w:numId w:val="13"/>
        </w:numPr>
        <w:spacing w:after="0" w:line="240" w:lineRule="auto"/>
        <w:ind w:left="270" w:hanging="270"/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signed the Quiz Scene of the program, involving scene construction and devising algorithms to complete quizze</w:t>
      </w:r>
      <w:r w:rsidR="00A10C5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sectPr w:rsidR="007C0700" w:rsidRPr="00677AC8" w:rsidSect="004519B5">
      <w:pgSz w:w="11906" w:h="16838"/>
      <w:pgMar w:top="720" w:right="720" w:bottom="432" w:left="720" w:header="850" w:footer="994" w:gutter="0"/>
      <w:cols w:space="425"/>
      <w:docGrid w:linePitch="43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82304D" w14:textId="77777777" w:rsidR="004D5DE9" w:rsidRDefault="004D5DE9" w:rsidP="003263C3">
      <w:pPr>
        <w:spacing w:after="0" w:line="240" w:lineRule="auto"/>
      </w:pPr>
      <w:r>
        <w:separator/>
      </w:r>
    </w:p>
  </w:endnote>
  <w:endnote w:type="continuationSeparator" w:id="0">
    <w:p w14:paraId="23AE6745" w14:textId="77777777" w:rsidR="004D5DE9" w:rsidRDefault="004D5DE9" w:rsidP="003263C3">
      <w:pPr>
        <w:spacing w:after="0" w:line="240" w:lineRule="auto"/>
      </w:pPr>
      <w:r>
        <w:continuationSeparator/>
      </w:r>
    </w:p>
  </w:endnote>
  <w:endnote w:type="continuationNotice" w:id="1">
    <w:p w14:paraId="7FA52841" w14:textId="77777777" w:rsidR="004D5DE9" w:rsidRDefault="004D5DE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94A0BE" w14:textId="77777777" w:rsidR="004D5DE9" w:rsidRDefault="004D5DE9" w:rsidP="003263C3">
      <w:pPr>
        <w:spacing w:after="0" w:line="240" w:lineRule="auto"/>
      </w:pPr>
      <w:r>
        <w:separator/>
      </w:r>
    </w:p>
  </w:footnote>
  <w:footnote w:type="continuationSeparator" w:id="0">
    <w:p w14:paraId="56442880" w14:textId="77777777" w:rsidR="004D5DE9" w:rsidRDefault="004D5DE9" w:rsidP="003263C3">
      <w:pPr>
        <w:spacing w:after="0" w:line="240" w:lineRule="auto"/>
      </w:pPr>
      <w:r>
        <w:continuationSeparator/>
      </w:r>
    </w:p>
  </w:footnote>
  <w:footnote w:type="continuationNotice" w:id="1">
    <w:p w14:paraId="1F3CA5A5" w14:textId="77777777" w:rsidR="004D5DE9" w:rsidRDefault="004D5DE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36EF0"/>
    <w:multiLevelType w:val="hybridMultilevel"/>
    <w:tmpl w:val="94A854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4A4691"/>
    <w:multiLevelType w:val="hybridMultilevel"/>
    <w:tmpl w:val="3CB6902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7862A81"/>
    <w:multiLevelType w:val="hybridMultilevel"/>
    <w:tmpl w:val="90F22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6709E"/>
    <w:multiLevelType w:val="hybridMultilevel"/>
    <w:tmpl w:val="6D502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1A4D12"/>
    <w:multiLevelType w:val="hybridMultilevel"/>
    <w:tmpl w:val="DCC61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6021B5"/>
    <w:multiLevelType w:val="hybridMultilevel"/>
    <w:tmpl w:val="8B50FA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1E7001"/>
    <w:multiLevelType w:val="hybridMultilevel"/>
    <w:tmpl w:val="4E3606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6EE311B"/>
    <w:multiLevelType w:val="hybridMultilevel"/>
    <w:tmpl w:val="182483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B148D8"/>
    <w:multiLevelType w:val="hybridMultilevel"/>
    <w:tmpl w:val="8E6C6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314145"/>
    <w:multiLevelType w:val="hybridMultilevel"/>
    <w:tmpl w:val="87FE8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347FB3"/>
    <w:multiLevelType w:val="hybridMultilevel"/>
    <w:tmpl w:val="A6544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3F3844"/>
    <w:multiLevelType w:val="hybridMultilevel"/>
    <w:tmpl w:val="18BA02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38068DE"/>
    <w:multiLevelType w:val="hybridMultilevel"/>
    <w:tmpl w:val="AD007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6A0B7A"/>
    <w:multiLevelType w:val="hybridMultilevel"/>
    <w:tmpl w:val="B0403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647F36"/>
    <w:multiLevelType w:val="hybridMultilevel"/>
    <w:tmpl w:val="33A25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B456EE"/>
    <w:multiLevelType w:val="hybridMultilevel"/>
    <w:tmpl w:val="781E9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9E7AEB"/>
    <w:multiLevelType w:val="hybridMultilevel"/>
    <w:tmpl w:val="A5A2D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D46E4B"/>
    <w:multiLevelType w:val="hybridMultilevel"/>
    <w:tmpl w:val="05FAC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D8517D"/>
    <w:multiLevelType w:val="hybridMultilevel"/>
    <w:tmpl w:val="C3F04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25032E"/>
    <w:multiLevelType w:val="hybridMultilevel"/>
    <w:tmpl w:val="62B06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0648BA"/>
    <w:multiLevelType w:val="hybridMultilevel"/>
    <w:tmpl w:val="8AC63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D11873"/>
    <w:multiLevelType w:val="hybridMultilevel"/>
    <w:tmpl w:val="3246034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" w15:restartNumberingAfterBreak="0">
    <w:nsid w:val="77D0441D"/>
    <w:multiLevelType w:val="hybridMultilevel"/>
    <w:tmpl w:val="94A28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9D30AB"/>
    <w:multiLevelType w:val="hybridMultilevel"/>
    <w:tmpl w:val="8264D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6098822">
    <w:abstractNumId w:val="23"/>
  </w:num>
  <w:num w:numId="2" w16cid:durableId="1778865737">
    <w:abstractNumId w:val="13"/>
  </w:num>
  <w:num w:numId="3" w16cid:durableId="1317999151">
    <w:abstractNumId w:val="14"/>
  </w:num>
  <w:num w:numId="4" w16cid:durableId="1952976950">
    <w:abstractNumId w:val="9"/>
  </w:num>
  <w:num w:numId="5" w16cid:durableId="913901062">
    <w:abstractNumId w:val="20"/>
  </w:num>
  <w:num w:numId="6" w16cid:durableId="841822036">
    <w:abstractNumId w:val="17"/>
  </w:num>
  <w:num w:numId="7" w16cid:durableId="300961298">
    <w:abstractNumId w:val="8"/>
  </w:num>
  <w:num w:numId="8" w16cid:durableId="203251458">
    <w:abstractNumId w:val="22"/>
  </w:num>
  <w:num w:numId="9" w16cid:durableId="1825462016">
    <w:abstractNumId w:val="21"/>
  </w:num>
  <w:num w:numId="10" w16cid:durableId="1219785418">
    <w:abstractNumId w:val="12"/>
  </w:num>
  <w:num w:numId="11" w16cid:durableId="1666979067">
    <w:abstractNumId w:val="19"/>
  </w:num>
  <w:num w:numId="12" w16cid:durableId="981999935">
    <w:abstractNumId w:val="1"/>
  </w:num>
  <w:num w:numId="13" w16cid:durableId="388573058">
    <w:abstractNumId w:val="11"/>
  </w:num>
  <w:num w:numId="14" w16cid:durableId="857088943">
    <w:abstractNumId w:val="18"/>
  </w:num>
  <w:num w:numId="15" w16cid:durableId="145707286">
    <w:abstractNumId w:val="16"/>
  </w:num>
  <w:num w:numId="16" w16cid:durableId="2067222211">
    <w:abstractNumId w:val="2"/>
  </w:num>
  <w:num w:numId="17" w16cid:durableId="126357806">
    <w:abstractNumId w:val="15"/>
  </w:num>
  <w:num w:numId="18" w16cid:durableId="867525308">
    <w:abstractNumId w:val="0"/>
  </w:num>
  <w:num w:numId="19" w16cid:durableId="1132290123">
    <w:abstractNumId w:val="4"/>
  </w:num>
  <w:num w:numId="20" w16cid:durableId="173345380">
    <w:abstractNumId w:val="7"/>
  </w:num>
  <w:num w:numId="21" w16cid:durableId="334187823">
    <w:abstractNumId w:val="10"/>
  </w:num>
  <w:num w:numId="22" w16cid:durableId="939145886">
    <w:abstractNumId w:val="2"/>
  </w:num>
  <w:num w:numId="23" w16cid:durableId="1205168775">
    <w:abstractNumId w:val="3"/>
  </w:num>
  <w:num w:numId="24" w16cid:durableId="1928228301">
    <w:abstractNumId w:val="5"/>
  </w:num>
  <w:num w:numId="25" w16cid:durableId="110056758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MDczMjAyNbEwszRW0lEKTi0uzszPAykws6wFAJtxLm4tAAAA"/>
  </w:docVars>
  <w:rsids>
    <w:rsidRoot w:val="00F97D89"/>
    <w:rsid w:val="00000256"/>
    <w:rsid w:val="0000264A"/>
    <w:rsid w:val="000054BF"/>
    <w:rsid w:val="00006E00"/>
    <w:rsid w:val="00011541"/>
    <w:rsid w:val="00011762"/>
    <w:rsid w:val="00012E25"/>
    <w:rsid w:val="000157EF"/>
    <w:rsid w:val="00021877"/>
    <w:rsid w:val="00023EEF"/>
    <w:rsid w:val="00027633"/>
    <w:rsid w:val="00033754"/>
    <w:rsid w:val="000337C8"/>
    <w:rsid w:val="000338C5"/>
    <w:rsid w:val="00033A1D"/>
    <w:rsid w:val="00033A6A"/>
    <w:rsid w:val="00034C0E"/>
    <w:rsid w:val="0003516D"/>
    <w:rsid w:val="00041DBE"/>
    <w:rsid w:val="000440D7"/>
    <w:rsid w:val="00053367"/>
    <w:rsid w:val="000546E6"/>
    <w:rsid w:val="00055863"/>
    <w:rsid w:val="00056C66"/>
    <w:rsid w:val="00057643"/>
    <w:rsid w:val="00060510"/>
    <w:rsid w:val="000609D0"/>
    <w:rsid w:val="00061A90"/>
    <w:rsid w:val="00064171"/>
    <w:rsid w:val="0006445A"/>
    <w:rsid w:val="00070D72"/>
    <w:rsid w:val="00075574"/>
    <w:rsid w:val="000817D9"/>
    <w:rsid w:val="00085C87"/>
    <w:rsid w:val="00090723"/>
    <w:rsid w:val="0009390B"/>
    <w:rsid w:val="00094D8F"/>
    <w:rsid w:val="00094E0F"/>
    <w:rsid w:val="000960C5"/>
    <w:rsid w:val="00096798"/>
    <w:rsid w:val="000A4F95"/>
    <w:rsid w:val="000A5E5D"/>
    <w:rsid w:val="000B2ABB"/>
    <w:rsid w:val="000B4DF8"/>
    <w:rsid w:val="000C0076"/>
    <w:rsid w:val="000C0807"/>
    <w:rsid w:val="000C1FA7"/>
    <w:rsid w:val="000C43F8"/>
    <w:rsid w:val="000C49CD"/>
    <w:rsid w:val="000C557F"/>
    <w:rsid w:val="000C601F"/>
    <w:rsid w:val="000D04A4"/>
    <w:rsid w:val="000D0513"/>
    <w:rsid w:val="000D3BE2"/>
    <w:rsid w:val="000D43E9"/>
    <w:rsid w:val="000E117A"/>
    <w:rsid w:val="000E2595"/>
    <w:rsid w:val="000E4412"/>
    <w:rsid w:val="000E7AC6"/>
    <w:rsid w:val="000F0227"/>
    <w:rsid w:val="000F078A"/>
    <w:rsid w:val="000F1E9F"/>
    <w:rsid w:val="000F4923"/>
    <w:rsid w:val="0010022A"/>
    <w:rsid w:val="0010339F"/>
    <w:rsid w:val="00104F93"/>
    <w:rsid w:val="00105C8D"/>
    <w:rsid w:val="00107BEB"/>
    <w:rsid w:val="00110C8F"/>
    <w:rsid w:val="001123DA"/>
    <w:rsid w:val="00112FE7"/>
    <w:rsid w:val="00114A89"/>
    <w:rsid w:val="001152C6"/>
    <w:rsid w:val="00115A48"/>
    <w:rsid w:val="001344A0"/>
    <w:rsid w:val="00134F3C"/>
    <w:rsid w:val="0013766F"/>
    <w:rsid w:val="00144B40"/>
    <w:rsid w:val="00147963"/>
    <w:rsid w:val="00151555"/>
    <w:rsid w:val="00153D9D"/>
    <w:rsid w:val="001554C5"/>
    <w:rsid w:val="00166EB7"/>
    <w:rsid w:val="0017037D"/>
    <w:rsid w:val="00170767"/>
    <w:rsid w:val="001735BA"/>
    <w:rsid w:val="001745BD"/>
    <w:rsid w:val="00180523"/>
    <w:rsid w:val="00181214"/>
    <w:rsid w:val="001816B1"/>
    <w:rsid w:val="001827D5"/>
    <w:rsid w:val="00182DE6"/>
    <w:rsid w:val="00184B2B"/>
    <w:rsid w:val="001871D1"/>
    <w:rsid w:val="00190239"/>
    <w:rsid w:val="00190A85"/>
    <w:rsid w:val="001913FF"/>
    <w:rsid w:val="0019363B"/>
    <w:rsid w:val="00193E2A"/>
    <w:rsid w:val="00194B54"/>
    <w:rsid w:val="001A088E"/>
    <w:rsid w:val="001A3A5D"/>
    <w:rsid w:val="001A4108"/>
    <w:rsid w:val="001A4FB2"/>
    <w:rsid w:val="001A5A2E"/>
    <w:rsid w:val="001B23B4"/>
    <w:rsid w:val="001B2C47"/>
    <w:rsid w:val="001B2F5B"/>
    <w:rsid w:val="001B4861"/>
    <w:rsid w:val="001B6448"/>
    <w:rsid w:val="001C0AA2"/>
    <w:rsid w:val="001C2A8D"/>
    <w:rsid w:val="001C2B10"/>
    <w:rsid w:val="001C469E"/>
    <w:rsid w:val="001C5702"/>
    <w:rsid w:val="001D2FB0"/>
    <w:rsid w:val="001D3550"/>
    <w:rsid w:val="001D451C"/>
    <w:rsid w:val="001D6EB0"/>
    <w:rsid w:val="001F495B"/>
    <w:rsid w:val="001F4CB1"/>
    <w:rsid w:val="002016D6"/>
    <w:rsid w:val="00207A06"/>
    <w:rsid w:val="00207EA7"/>
    <w:rsid w:val="002100BC"/>
    <w:rsid w:val="0022102D"/>
    <w:rsid w:val="00221043"/>
    <w:rsid w:val="002223FC"/>
    <w:rsid w:val="002225AC"/>
    <w:rsid w:val="00222ADD"/>
    <w:rsid w:val="00226845"/>
    <w:rsid w:val="00232AF4"/>
    <w:rsid w:val="00234B8F"/>
    <w:rsid w:val="00235488"/>
    <w:rsid w:val="00236ED7"/>
    <w:rsid w:val="00237C26"/>
    <w:rsid w:val="00237C78"/>
    <w:rsid w:val="00237ED3"/>
    <w:rsid w:val="0024018C"/>
    <w:rsid w:val="00241F29"/>
    <w:rsid w:val="00244811"/>
    <w:rsid w:val="00244A3F"/>
    <w:rsid w:val="00250F1B"/>
    <w:rsid w:val="002523E0"/>
    <w:rsid w:val="00252A9A"/>
    <w:rsid w:val="00253E41"/>
    <w:rsid w:val="002564D2"/>
    <w:rsid w:val="00256773"/>
    <w:rsid w:val="00257512"/>
    <w:rsid w:val="00260BF3"/>
    <w:rsid w:val="002737A4"/>
    <w:rsid w:val="00274E65"/>
    <w:rsid w:val="00276406"/>
    <w:rsid w:val="0028263C"/>
    <w:rsid w:val="0028607C"/>
    <w:rsid w:val="0028765D"/>
    <w:rsid w:val="00296F4E"/>
    <w:rsid w:val="00297184"/>
    <w:rsid w:val="002A194B"/>
    <w:rsid w:val="002A1B5C"/>
    <w:rsid w:val="002A2874"/>
    <w:rsid w:val="002A30C6"/>
    <w:rsid w:val="002A4D40"/>
    <w:rsid w:val="002A634F"/>
    <w:rsid w:val="002B32B2"/>
    <w:rsid w:val="002B4869"/>
    <w:rsid w:val="002B5493"/>
    <w:rsid w:val="002B7FCC"/>
    <w:rsid w:val="002C07DF"/>
    <w:rsid w:val="002C10E3"/>
    <w:rsid w:val="002C7A5D"/>
    <w:rsid w:val="002D4D1F"/>
    <w:rsid w:val="002E2AAF"/>
    <w:rsid w:val="002E56DA"/>
    <w:rsid w:val="002E668D"/>
    <w:rsid w:val="002E6853"/>
    <w:rsid w:val="002E6C4B"/>
    <w:rsid w:val="00301647"/>
    <w:rsid w:val="003016D8"/>
    <w:rsid w:val="003029B5"/>
    <w:rsid w:val="00304543"/>
    <w:rsid w:val="0030586C"/>
    <w:rsid w:val="00311B90"/>
    <w:rsid w:val="00311E5F"/>
    <w:rsid w:val="00313805"/>
    <w:rsid w:val="00313CA8"/>
    <w:rsid w:val="00315BB5"/>
    <w:rsid w:val="00321AF9"/>
    <w:rsid w:val="00322A79"/>
    <w:rsid w:val="00326337"/>
    <w:rsid w:val="003263C3"/>
    <w:rsid w:val="00326851"/>
    <w:rsid w:val="00327897"/>
    <w:rsid w:val="0033132A"/>
    <w:rsid w:val="00332098"/>
    <w:rsid w:val="003337DE"/>
    <w:rsid w:val="0034062E"/>
    <w:rsid w:val="00340823"/>
    <w:rsid w:val="0034083E"/>
    <w:rsid w:val="003425DA"/>
    <w:rsid w:val="00344DD0"/>
    <w:rsid w:val="00346AB5"/>
    <w:rsid w:val="003505EB"/>
    <w:rsid w:val="00351E00"/>
    <w:rsid w:val="00355EA9"/>
    <w:rsid w:val="0035743A"/>
    <w:rsid w:val="00360A99"/>
    <w:rsid w:val="00363660"/>
    <w:rsid w:val="00364A46"/>
    <w:rsid w:val="0036600A"/>
    <w:rsid w:val="003666C7"/>
    <w:rsid w:val="00366BBC"/>
    <w:rsid w:val="003719FF"/>
    <w:rsid w:val="00373C2C"/>
    <w:rsid w:val="00374125"/>
    <w:rsid w:val="00381259"/>
    <w:rsid w:val="00383045"/>
    <w:rsid w:val="00384477"/>
    <w:rsid w:val="00386BE1"/>
    <w:rsid w:val="00387C57"/>
    <w:rsid w:val="00392998"/>
    <w:rsid w:val="00393AD1"/>
    <w:rsid w:val="00393ED4"/>
    <w:rsid w:val="00396383"/>
    <w:rsid w:val="00396922"/>
    <w:rsid w:val="003A4125"/>
    <w:rsid w:val="003A42F0"/>
    <w:rsid w:val="003A6595"/>
    <w:rsid w:val="003A71ED"/>
    <w:rsid w:val="003B076A"/>
    <w:rsid w:val="003B2477"/>
    <w:rsid w:val="003B72BC"/>
    <w:rsid w:val="003C019F"/>
    <w:rsid w:val="003C1488"/>
    <w:rsid w:val="003C20E6"/>
    <w:rsid w:val="003C4BC7"/>
    <w:rsid w:val="003C78BC"/>
    <w:rsid w:val="003D1B71"/>
    <w:rsid w:val="003D59B3"/>
    <w:rsid w:val="003D6127"/>
    <w:rsid w:val="003D7658"/>
    <w:rsid w:val="003D79EF"/>
    <w:rsid w:val="003D7C9C"/>
    <w:rsid w:val="003E06D1"/>
    <w:rsid w:val="003E0A15"/>
    <w:rsid w:val="003E26B2"/>
    <w:rsid w:val="003E2FB8"/>
    <w:rsid w:val="003E3E18"/>
    <w:rsid w:val="003E47C3"/>
    <w:rsid w:val="003E5284"/>
    <w:rsid w:val="003E72D0"/>
    <w:rsid w:val="003F6599"/>
    <w:rsid w:val="00400AA9"/>
    <w:rsid w:val="0040219B"/>
    <w:rsid w:val="00402F31"/>
    <w:rsid w:val="0040357F"/>
    <w:rsid w:val="00403B51"/>
    <w:rsid w:val="00407991"/>
    <w:rsid w:val="004106B3"/>
    <w:rsid w:val="00413886"/>
    <w:rsid w:val="00422426"/>
    <w:rsid w:val="00426345"/>
    <w:rsid w:val="00427DDD"/>
    <w:rsid w:val="00431619"/>
    <w:rsid w:val="00437E88"/>
    <w:rsid w:val="00440113"/>
    <w:rsid w:val="00441734"/>
    <w:rsid w:val="00442282"/>
    <w:rsid w:val="0044563C"/>
    <w:rsid w:val="0044736C"/>
    <w:rsid w:val="0045176B"/>
    <w:rsid w:val="004519B5"/>
    <w:rsid w:val="004529D6"/>
    <w:rsid w:val="00454E04"/>
    <w:rsid w:val="0045720C"/>
    <w:rsid w:val="00466B8C"/>
    <w:rsid w:val="00471E65"/>
    <w:rsid w:val="004730D5"/>
    <w:rsid w:val="0047424E"/>
    <w:rsid w:val="00480E78"/>
    <w:rsid w:val="00480ED7"/>
    <w:rsid w:val="004815CD"/>
    <w:rsid w:val="00485F4E"/>
    <w:rsid w:val="00486E18"/>
    <w:rsid w:val="004925B2"/>
    <w:rsid w:val="00493249"/>
    <w:rsid w:val="004940D6"/>
    <w:rsid w:val="00495D6E"/>
    <w:rsid w:val="0049755E"/>
    <w:rsid w:val="004978B2"/>
    <w:rsid w:val="004979DF"/>
    <w:rsid w:val="004A1073"/>
    <w:rsid w:val="004B1B2E"/>
    <w:rsid w:val="004B356D"/>
    <w:rsid w:val="004B4998"/>
    <w:rsid w:val="004B50FA"/>
    <w:rsid w:val="004B560F"/>
    <w:rsid w:val="004B5DFD"/>
    <w:rsid w:val="004C355E"/>
    <w:rsid w:val="004C4E9B"/>
    <w:rsid w:val="004C70FC"/>
    <w:rsid w:val="004D18EC"/>
    <w:rsid w:val="004D5C26"/>
    <w:rsid w:val="004D5DE9"/>
    <w:rsid w:val="004D6E05"/>
    <w:rsid w:val="004D7E60"/>
    <w:rsid w:val="004E5527"/>
    <w:rsid w:val="004E6D19"/>
    <w:rsid w:val="004E6E22"/>
    <w:rsid w:val="004E7E20"/>
    <w:rsid w:val="004F0808"/>
    <w:rsid w:val="004F0C3B"/>
    <w:rsid w:val="004F0C61"/>
    <w:rsid w:val="004F5E00"/>
    <w:rsid w:val="004F6AEB"/>
    <w:rsid w:val="00502D77"/>
    <w:rsid w:val="00503265"/>
    <w:rsid w:val="005050C8"/>
    <w:rsid w:val="0050521A"/>
    <w:rsid w:val="005057F3"/>
    <w:rsid w:val="00507FC4"/>
    <w:rsid w:val="00510095"/>
    <w:rsid w:val="0051625F"/>
    <w:rsid w:val="005162E7"/>
    <w:rsid w:val="005230D2"/>
    <w:rsid w:val="00524290"/>
    <w:rsid w:val="00534626"/>
    <w:rsid w:val="0053644C"/>
    <w:rsid w:val="00536B7E"/>
    <w:rsid w:val="00537BA8"/>
    <w:rsid w:val="00540236"/>
    <w:rsid w:val="00540D05"/>
    <w:rsid w:val="00542BF2"/>
    <w:rsid w:val="0054657E"/>
    <w:rsid w:val="00556DFB"/>
    <w:rsid w:val="0056411F"/>
    <w:rsid w:val="005730A2"/>
    <w:rsid w:val="00575EEC"/>
    <w:rsid w:val="00576D08"/>
    <w:rsid w:val="00576E8F"/>
    <w:rsid w:val="0057780D"/>
    <w:rsid w:val="005779F2"/>
    <w:rsid w:val="005815DE"/>
    <w:rsid w:val="00582569"/>
    <w:rsid w:val="005851EE"/>
    <w:rsid w:val="00595C48"/>
    <w:rsid w:val="005960CA"/>
    <w:rsid w:val="005A67CC"/>
    <w:rsid w:val="005A67FA"/>
    <w:rsid w:val="005A6FBA"/>
    <w:rsid w:val="005B45E2"/>
    <w:rsid w:val="005B5BAD"/>
    <w:rsid w:val="005C1E16"/>
    <w:rsid w:val="005C2120"/>
    <w:rsid w:val="005C253E"/>
    <w:rsid w:val="005C33B6"/>
    <w:rsid w:val="005C56FE"/>
    <w:rsid w:val="005C57EC"/>
    <w:rsid w:val="005C71E8"/>
    <w:rsid w:val="005D0C28"/>
    <w:rsid w:val="005D0DCF"/>
    <w:rsid w:val="005D2F72"/>
    <w:rsid w:val="005D3D91"/>
    <w:rsid w:val="005D50A9"/>
    <w:rsid w:val="005E54ED"/>
    <w:rsid w:val="005E5C9F"/>
    <w:rsid w:val="005E62AC"/>
    <w:rsid w:val="005E71BA"/>
    <w:rsid w:val="005F11E7"/>
    <w:rsid w:val="00604042"/>
    <w:rsid w:val="00607BFA"/>
    <w:rsid w:val="00607F51"/>
    <w:rsid w:val="006115B6"/>
    <w:rsid w:val="00611696"/>
    <w:rsid w:val="006128FC"/>
    <w:rsid w:val="006129E8"/>
    <w:rsid w:val="006137BF"/>
    <w:rsid w:val="0061765E"/>
    <w:rsid w:val="00617954"/>
    <w:rsid w:val="00627B4B"/>
    <w:rsid w:val="00630151"/>
    <w:rsid w:val="006308C1"/>
    <w:rsid w:val="00632541"/>
    <w:rsid w:val="006332FF"/>
    <w:rsid w:val="006366B0"/>
    <w:rsid w:val="00636964"/>
    <w:rsid w:val="00637919"/>
    <w:rsid w:val="006427AE"/>
    <w:rsid w:val="0065061C"/>
    <w:rsid w:val="00651208"/>
    <w:rsid w:val="00661254"/>
    <w:rsid w:val="00662206"/>
    <w:rsid w:val="00662644"/>
    <w:rsid w:val="006653C1"/>
    <w:rsid w:val="006671F9"/>
    <w:rsid w:val="00667652"/>
    <w:rsid w:val="0066778F"/>
    <w:rsid w:val="00671559"/>
    <w:rsid w:val="00672093"/>
    <w:rsid w:val="00672989"/>
    <w:rsid w:val="00673DF1"/>
    <w:rsid w:val="00677AC8"/>
    <w:rsid w:val="00680342"/>
    <w:rsid w:val="00684E91"/>
    <w:rsid w:val="00690194"/>
    <w:rsid w:val="00696974"/>
    <w:rsid w:val="0069772C"/>
    <w:rsid w:val="006A456C"/>
    <w:rsid w:val="006A4639"/>
    <w:rsid w:val="006A4809"/>
    <w:rsid w:val="006A5722"/>
    <w:rsid w:val="006A6830"/>
    <w:rsid w:val="006B40CB"/>
    <w:rsid w:val="006B4C5B"/>
    <w:rsid w:val="006B6B8A"/>
    <w:rsid w:val="006C03E4"/>
    <w:rsid w:val="006C16BD"/>
    <w:rsid w:val="006C4F65"/>
    <w:rsid w:val="006D382B"/>
    <w:rsid w:val="006D5D69"/>
    <w:rsid w:val="006E0EF7"/>
    <w:rsid w:val="006E31E9"/>
    <w:rsid w:val="006E32F4"/>
    <w:rsid w:val="006E3CEC"/>
    <w:rsid w:val="006E62BE"/>
    <w:rsid w:val="006F09F8"/>
    <w:rsid w:val="006F1B66"/>
    <w:rsid w:val="006F3269"/>
    <w:rsid w:val="006F6A42"/>
    <w:rsid w:val="006F70DC"/>
    <w:rsid w:val="006F7E5A"/>
    <w:rsid w:val="00702839"/>
    <w:rsid w:val="00702F80"/>
    <w:rsid w:val="00704308"/>
    <w:rsid w:val="00706362"/>
    <w:rsid w:val="007063E7"/>
    <w:rsid w:val="007076DF"/>
    <w:rsid w:val="00710AA2"/>
    <w:rsid w:val="0071125B"/>
    <w:rsid w:val="007128A3"/>
    <w:rsid w:val="00712B66"/>
    <w:rsid w:val="0071454D"/>
    <w:rsid w:val="0071747E"/>
    <w:rsid w:val="0071763C"/>
    <w:rsid w:val="0072115D"/>
    <w:rsid w:val="007225AC"/>
    <w:rsid w:val="00732C5D"/>
    <w:rsid w:val="00734112"/>
    <w:rsid w:val="00734E2C"/>
    <w:rsid w:val="007448A1"/>
    <w:rsid w:val="00747178"/>
    <w:rsid w:val="00750CD4"/>
    <w:rsid w:val="0075236A"/>
    <w:rsid w:val="00755570"/>
    <w:rsid w:val="00756ED4"/>
    <w:rsid w:val="007623EA"/>
    <w:rsid w:val="00763CC8"/>
    <w:rsid w:val="0076449B"/>
    <w:rsid w:val="007701A0"/>
    <w:rsid w:val="00771A6B"/>
    <w:rsid w:val="00772C57"/>
    <w:rsid w:val="00773357"/>
    <w:rsid w:val="00775503"/>
    <w:rsid w:val="00776D16"/>
    <w:rsid w:val="0077794B"/>
    <w:rsid w:val="00780545"/>
    <w:rsid w:val="00780F26"/>
    <w:rsid w:val="00782CB6"/>
    <w:rsid w:val="007867A2"/>
    <w:rsid w:val="0079198D"/>
    <w:rsid w:val="0079323E"/>
    <w:rsid w:val="00793C05"/>
    <w:rsid w:val="00797324"/>
    <w:rsid w:val="007A07BC"/>
    <w:rsid w:val="007A0C07"/>
    <w:rsid w:val="007A18FE"/>
    <w:rsid w:val="007A3114"/>
    <w:rsid w:val="007A51ED"/>
    <w:rsid w:val="007A6597"/>
    <w:rsid w:val="007B0BD0"/>
    <w:rsid w:val="007B110B"/>
    <w:rsid w:val="007B3D9B"/>
    <w:rsid w:val="007B41C2"/>
    <w:rsid w:val="007B64E2"/>
    <w:rsid w:val="007C0700"/>
    <w:rsid w:val="007C1F52"/>
    <w:rsid w:val="007C36E9"/>
    <w:rsid w:val="007C4317"/>
    <w:rsid w:val="007C7148"/>
    <w:rsid w:val="007D24F9"/>
    <w:rsid w:val="007D376D"/>
    <w:rsid w:val="007E3007"/>
    <w:rsid w:val="007E638D"/>
    <w:rsid w:val="007F1913"/>
    <w:rsid w:val="007F323C"/>
    <w:rsid w:val="007F5CD3"/>
    <w:rsid w:val="007F6219"/>
    <w:rsid w:val="007F7F7B"/>
    <w:rsid w:val="00802148"/>
    <w:rsid w:val="0080263F"/>
    <w:rsid w:val="00803690"/>
    <w:rsid w:val="0080491B"/>
    <w:rsid w:val="00805DDB"/>
    <w:rsid w:val="008127C5"/>
    <w:rsid w:val="0081603E"/>
    <w:rsid w:val="00816392"/>
    <w:rsid w:val="008170C0"/>
    <w:rsid w:val="00823025"/>
    <w:rsid w:val="008230DD"/>
    <w:rsid w:val="00824530"/>
    <w:rsid w:val="00826F5B"/>
    <w:rsid w:val="008328E7"/>
    <w:rsid w:val="00833F74"/>
    <w:rsid w:val="0083447A"/>
    <w:rsid w:val="00834897"/>
    <w:rsid w:val="008379BF"/>
    <w:rsid w:val="00841BDD"/>
    <w:rsid w:val="00845A59"/>
    <w:rsid w:val="00850BEB"/>
    <w:rsid w:val="00850FFC"/>
    <w:rsid w:val="0085269E"/>
    <w:rsid w:val="00852ED9"/>
    <w:rsid w:val="0085482E"/>
    <w:rsid w:val="00854C5F"/>
    <w:rsid w:val="008566F8"/>
    <w:rsid w:val="00861FB3"/>
    <w:rsid w:val="00865FB3"/>
    <w:rsid w:val="008706B1"/>
    <w:rsid w:val="00872B5C"/>
    <w:rsid w:val="0087351F"/>
    <w:rsid w:val="00876AC6"/>
    <w:rsid w:val="00880776"/>
    <w:rsid w:val="00882C5D"/>
    <w:rsid w:val="00882EE3"/>
    <w:rsid w:val="00882FD5"/>
    <w:rsid w:val="008869B9"/>
    <w:rsid w:val="00887D06"/>
    <w:rsid w:val="00890476"/>
    <w:rsid w:val="0089159D"/>
    <w:rsid w:val="00892F78"/>
    <w:rsid w:val="00895942"/>
    <w:rsid w:val="00897D3D"/>
    <w:rsid w:val="008A6DCD"/>
    <w:rsid w:val="008A79D5"/>
    <w:rsid w:val="008B075D"/>
    <w:rsid w:val="008C4722"/>
    <w:rsid w:val="008C4978"/>
    <w:rsid w:val="008C4E29"/>
    <w:rsid w:val="008C50CD"/>
    <w:rsid w:val="008C51BE"/>
    <w:rsid w:val="008D297B"/>
    <w:rsid w:val="008D63C8"/>
    <w:rsid w:val="008D7AFA"/>
    <w:rsid w:val="008E0874"/>
    <w:rsid w:val="008E2E72"/>
    <w:rsid w:val="008E30B6"/>
    <w:rsid w:val="008E5328"/>
    <w:rsid w:val="008E5F0C"/>
    <w:rsid w:val="008E7633"/>
    <w:rsid w:val="008F3851"/>
    <w:rsid w:val="008F3D8C"/>
    <w:rsid w:val="008F7B3C"/>
    <w:rsid w:val="0090068A"/>
    <w:rsid w:val="009007B9"/>
    <w:rsid w:val="00900E12"/>
    <w:rsid w:val="00911780"/>
    <w:rsid w:val="00914388"/>
    <w:rsid w:val="00915C26"/>
    <w:rsid w:val="0091678B"/>
    <w:rsid w:val="009178C2"/>
    <w:rsid w:val="00920BD6"/>
    <w:rsid w:val="00920E35"/>
    <w:rsid w:val="0092397E"/>
    <w:rsid w:val="00927020"/>
    <w:rsid w:val="009270CF"/>
    <w:rsid w:val="009312DD"/>
    <w:rsid w:val="0093321B"/>
    <w:rsid w:val="0094050A"/>
    <w:rsid w:val="00940F25"/>
    <w:rsid w:val="00944622"/>
    <w:rsid w:val="009448A6"/>
    <w:rsid w:val="00946F70"/>
    <w:rsid w:val="00947BA5"/>
    <w:rsid w:val="00951EEB"/>
    <w:rsid w:val="00952328"/>
    <w:rsid w:val="00961BE3"/>
    <w:rsid w:val="009627EA"/>
    <w:rsid w:val="009661B1"/>
    <w:rsid w:val="00966D05"/>
    <w:rsid w:val="00967A3C"/>
    <w:rsid w:val="009762B7"/>
    <w:rsid w:val="0098480D"/>
    <w:rsid w:val="0098503C"/>
    <w:rsid w:val="009869E6"/>
    <w:rsid w:val="009A10AF"/>
    <w:rsid w:val="009A2011"/>
    <w:rsid w:val="009A398E"/>
    <w:rsid w:val="009A7887"/>
    <w:rsid w:val="009B1F97"/>
    <w:rsid w:val="009B46D7"/>
    <w:rsid w:val="009B5E4F"/>
    <w:rsid w:val="009B7BB3"/>
    <w:rsid w:val="009B7D0D"/>
    <w:rsid w:val="009C033D"/>
    <w:rsid w:val="009C7407"/>
    <w:rsid w:val="009D2073"/>
    <w:rsid w:val="009D4F54"/>
    <w:rsid w:val="009D5CE7"/>
    <w:rsid w:val="009D6A64"/>
    <w:rsid w:val="009D79EF"/>
    <w:rsid w:val="009E2A39"/>
    <w:rsid w:val="009E391C"/>
    <w:rsid w:val="009E4879"/>
    <w:rsid w:val="009E56A2"/>
    <w:rsid w:val="009E5800"/>
    <w:rsid w:val="009F0FB4"/>
    <w:rsid w:val="009F4EAD"/>
    <w:rsid w:val="009F7ABF"/>
    <w:rsid w:val="00A01BC9"/>
    <w:rsid w:val="00A03921"/>
    <w:rsid w:val="00A03DAE"/>
    <w:rsid w:val="00A05266"/>
    <w:rsid w:val="00A0629D"/>
    <w:rsid w:val="00A10C5D"/>
    <w:rsid w:val="00A12607"/>
    <w:rsid w:val="00A16F5C"/>
    <w:rsid w:val="00A228A5"/>
    <w:rsid w:val="00A23645"/>
    <w:rsid w:val="00A24038"/>
    <w:rsid w:val="00A3185A"/>
    <w:rsid w:val="00A32586"/>
    <w:rsid w:val="00A33A06"/>
    <w:rsid w:val="00A37458"/>
    <w:rsid w:val="00A40386"/>
    <w:rsid w:val="00A40A50"/>
    <w:rsid w:val="00A40FE0"/>
    <w:rsid w:val="00A443DE"/>
    <w:rsid w:val="00A45435"/>
    <w:rsid w:val="00A45DE0"/>
    <w:rsid w:val="00A516EF"/>
    <w:rsid w:val="00A559A4"/>
    <w:rsid w:val="00A5657F"/>
    <w:rsid w:val="00A5778C"/>
    <w:rsid w:val="00A61FFE"/>
    <w:rsid w:val="00A62FC5"/>
    <w:rsid w:val="00A65179"/>
    <w:rsid w:val="00A65E68"/>
    <w:rsid w:val="00A66394"/>
    <w:rsid w:val="00A674A6"/>
    <w:rsid w:val="00A7107A"/>
    <w:rsid w:val="00A71638"/>
    <w:rsid w:val="00A75CBB"/>
    <w:rsid w:val="00A80259"/>
    <w:rsid w:val="00A82D2A"/>
    <w:rsid w:val="00A82E65"/>
    <w:rsid w:val="00A8435F"/>
    <w:rsid w:val="00A905AF"/>
    <w:rsid w:val="00A925D7"/>
    <w:rsid w:val="00A96CD6"/>
    <w:rsid w:val="00A971C9"/>
    <w:rsid w:val="00AA04CF"/>
    <w:rsid w:val="00AA4817"/>
    <w:rsid w:val="00AB19C7"/>
    <w:rsid w:val="00AB1EAA"/>
    <w:rsid w:val="00AB40A1"/>
    <w:rsid w:val="00AB6F17"/>
    <w:rsid w:val="00AC4B8D"/>
    <w:rsid w:val="00AD3532"/>
    <w:rsid w:val="00AD6729"/>
    <w:rsid w:val="00AE01D1"/>
    <w:rsid w:val="00AE14B9"/>
    <w:rsid w:val="00AE1861"/>
    <w:rsid w:val="00AE2131"/>
    <w:rsid w:val="00AE2EAC"/>
    <w:rsid w:val="00AE6BEA"/>
    <w:rsid w:val="00AF10C2"/>
    <w:rsid w:val="00AF16A9"/>
    <w:rsid w:val="00AF22B9"/>
    <w:rsid w:val="00AF3BEB"/>
    <w:rsid w:val="00AF3E33"/>
    <w:rsid w:val="00AF5916"/>
    <w:rsid w:val="00AF7A29"/>
    <w:rsid w:val="00AF7F4F"/>
    <w:rsid w:val="00B00262"/>
    <w:rsid w:val="00B010E7"/>
    <w:rsid w:val="00B04D48"/>
    <w:rsid w:val="00B06D0B"/>
    <w:rsid w:val="00B134C1"/>
    <w:rsid w:val="00B135C6"/>
    <w:rsid w:val="00B13722"/>
    <w:rsid w:val="00B13C4E"/>
    <w:rsid w:val="00B13FA3"/>
    <w:rsid w:val="00B14F68"/>
    <w:rsid w:val="00B16740"/>
    <w:rsid w:val="00B225C9"/>
    <w:rsid w:val="00B23438"/>
    <w:rsid w:val="00B2581D"/>
    <w:rsid w:val="00B26CF1"/>
    <w:rsid w:val="00B338F7"/>
    <w:rsid w:val="00B33A2B"/>
    <w:rsid w:val="00B37699"/>
    <w:rsid w:val="00B37E73"/>
    <w:rsid w:val="00B44325"/>
    <w:rsid w:val="00B458DD"/>
    <w:rsid w:val="00B51294"/>
    <w:rsid w:val="00B570E5"/>
    <w:rsid w:val="00B6274E"/>
    <w:rsid w:val="00B70FAA"/>
    <w:rsid w:val="00B71EF2"/>
    <w:rsid w:val="00B7333F"/>
    <w:rsid w:val="00B75B1E"/>
    <w:rsid w:val="00B75EEB"/>
    <w:rsid w:val="00B761C6"/>
    <w:rsid w:val="00B76838"/>
    <w:rsid w:val="00B775A2"/>
    <w:rsid w:val="00B777AC"/>
    <w:rsid w:val="00B83343"/>
    <w:rsid w:val="00B872AE"/>
    <w:rsid w:val="00B87BCA"/>
    <w:rsid w:val="00B9336F"/>
    <w:rsid w:val="00B9437A"/>
    <w:rsid w:val="00B96802"/>
    <w:rsid w:val="00B97565"/>
    <w:rsid w:val="00BA2545"/>
    <w:rsid w:val="00BA5155"/>
    <w:rsid w:val="00BB2330"/>
    <w:rsid w:val="00BB3D0F"/>
    <w:rsid w:val="00BB7A31"/>
    <w:rsid w:val="00BC540C"/>
    <w:rsid w:val="00BC633D"/>
    <w:rsid w:val="00BC6CEA"/>
    <w:rsid w:val="00BD20BD"/>
    <w:rsid w:val="00BD5D2B"/>
    <w:rsid w:val="00BE04CB"/>
    <w:rsid w:val="00BF1888"/>
    <w:rsid w:val="00BF4D69"/>
    <w:rsid w:val="00BF5E60"/>
    <w:rsid w:val="00BF72B4"/>
    <w:rsid w:val="00BF7AC3"/>
    <w:rsid w:val="00C022AE"/>
    <w:rsid w:val="00C04636"/>
    <w:rsid w:val="00C060DC"/>
    <w:rsid w:val="00C1036C"/>
    <w:rsid w:val="00C10F9F"/>
    <w:rsid w:val="00C11A0C"/>
    <w:rsid w:val="00C1349E"/>
    <w:rsid w:val="00C14282"/>
    <w:rsid w:val="00C23CFE"/>
    <w:rsid w:val="00C2492E"/>
    <w:rsid w:val="00C253E0"/>
    <w:rsid w:val="00C254EE"/>
    <w:rsid w:val="00C27065"/>
    <w:rsid w:val="00C36AE3"/>
    <w:rsid w:val="00C37F2B"/>
    <w:rsid w:val="00C45AA2"/>
    <w:rsid w:val="00C4649A"/>
    <w:rsid w:val="00C47313"/>
    <w:rsid w:val="00C47AB5"/>
    <w:rsid w:val="00C532EE"/>
    <w:rsid w:val="00C552DA"/>
    <w:rsid w:val="00C56199"/>
    <w:rsid w:val="00C56D57"/>
    <w:rsid w:val="00C64ABC"/>
    <w:rsid w:val="00C66D3F"/>
    <w:rsid w:val="00C711EE"/>
    <w:rsid w:val="00C756F2"/>
    <w:rsid w:val="00C7660B"/>
    <w:rsid w:val="00C76627"/>
    <w:rsid w:val="00C80000"/>
    <w:rsid w:val="00C83B80"/>
    <w:rsid w:val="00C85AE0"/>
    <w:rsid w:val="00C86A97"/>
    <w:rsid w:val="00C9042F"/>
    <w:rsid w:val="00C94B19"/>
    <w:rsid w:val="00C94C85"/>
    <w:rsid w:val="00C96DE6"/>
    <w:rsid w:val="00CA0CD6"/>
    <w:rsid w:val="00CA1BE3"/>
    <w:rsid w:val="00CA4F97"/>
    <w:rsid w:val="00CB0764"/>
    <w:rsid w:val="00CB3B22"/>
    <w:rsid w:val="00CB5B95"/>
    <w:rsid w:val="00CB5D64"/>
    <w:rsid w:val="00CB67E5"/>
    <w:rsid w:val="00CB764B"/>
    <w:rsid w:val="00CB7B6A"/>
    <w:rsid w:val="00CC04EB"/>
    <w:rsid w:val="00CC73B6"/>
    <w:rsid w:val="00CD1BB0"/>
    <w:rsid w:val="00CD23BE"/>
    <w:rsid w:val="00CD65E1"/>
    <w:rsid w:val="00CE0DAD"/>
    <w:rsid w:val="00CE1945"/>
    <w:rsid w:val="00CE1D6C"/>
    <w:rsid w:val="00CF32D5"/>
    <w:rsid w:val="00CF5AC4"/>
    <w:rsid w:val="00D00FCB"/>
    <w:rsid w:val="00D0266C"/>
    <w:rsid w:val="00D0503C"/>
    <w:rsid w:val="00D07898"/>
    <w:rsid w:val="00D127FB"/>
    <w:rsid w:val="00D15C12"/>
    <w:rsid w:val="00D16E5F"/>
    <w:rsid w:val="00D23A3D"/>
    <w:rsid w:val="00D27266"/>
    <w:rsid w:val="00D27784"/>
    <w:rsid w:val="00D319D0"/>
    <w:rsid w:val="00D42AB3"/>
    <w:rsid w:val="00D4442F"/>
    <w:rsid w:val="00D553EC"/>
    <w:rsid w:val="00D55614"/>
    <w:rsid w:val="00D60F14"/>
    <w:rsid w:val="00D664E3"/>
    <w:rsid w:val="00D707E8"/>
    <w:rsid w:val="00D72CDD"/>
    <w:rsid w:val="00D72F95"/>
    <w:rsid w:val="00D76E33"/>
    <w:rsid w:val="00D777F8"/>
    <w:rsid w:val="00D80DE6"/>
    <w:rsid w:val="00D82384"/>
    <w:rsid w:val="00D836CC"/>
    <w:rsid w:val="00D83706"/>
    <w:rsid w:val="00D857BC"/>
    <w:rsid w:val="00D91539"/>
    <w:rsid w:val="00D93CE9"/>
    <w:rsid w:val="00DA096F"/>
    <w:rsid w:val="00DA3420"/>
    <w:rsid w:val="00DA3A57"/>
    <w:rsid w:val="00DA52FD"/>
    <w:rsid w:val="00DA7DD9"/>
    <w:rsid w:val="00DB2906"/>
    <w:rsid w:val="00DC3689"/>
    <w:rsid w:val="00DC37FC"/>
    <w:rsid w:val="00DC56CF"/>
    <w:rsid w:val="00DD5ADD"/>
    <w:rsid w:val="00DE0BD1"/>
    <w:rsid w:val="00DE4D27"/>
    <w:rsid w:val="00DF0715"/>
    <w:rsid w:val="00DF20A9"/>
    <w:rsid w:val="00DF303E"/>
    <w:rsid w:val="00DF317D"/>
    <w:rsid w:val="00DF4DA3"/>
    <w:rsid w:val="00DF5769"/>
    <w:rsid w:val="00DF671E"/>
    <w:rsid w:val="00E021D7"/>
    <w:rsid w:val="00E03CB6"/>
    <w:rsid w:val="00E0768B"/>
    <w:rsid w:val="00E07C85"/>
    <w:rsid w:val="00E11472"/>
    <w:rsid w:val="00E13FD4"/>
    <w:rsid w:val="00E16AA5"/>
    <w:rsid w:val="00E17546"/>
    <w:rsid w:val="00E222AE"/>
    <w:rsid w:val="00E24D69"/>
    <w:rsid w:val="00E32E28"/>
    <w:rsid w:val="00E3325D"/>
    <w:rsid w:val="00E33AE9"/>
    <w:rsid w:val="00E347D3"/>
    <w:rsid w:val="00E3754B"/>
    <w:rsid w:val="00E37C9C"/>
    <w:rsid w:val="00E4287C"/>
    <w:rsid w:val="00E4460A"/>
    <w:rsid w:val="00E4747E"/>
    <w:rsid w:val="00E560AE"/>
    <w:rsid w:val="00E56E3A"/>
    <w:rsid w:val="00E61E76"/>
    <w:rsid w:val="00E648FF"/>
    <w:rsid w:val="00E6742F"/>
    <w:rsid w:val="00E676F9"/>
    <w:rsid w:val="00E67707"/>
    <w:rsid w:val="00E714C0"/>
    <w:rsid w:val="00E74DF5"/>
    <w:rsid w:val="00E76D48"/>
    <w:rsid w:val="00E81364"/>
    <w:rsid w:val="00E841B3"/>
    <w:rsid w:val="00E87578"/>
    <w:rsid w:val="00E922D9"/>
    <w:rsid w:val="00E92EA5"/>
    <w:rsid w:val="00E94FA6"/>
    <w:rsid w:val="00E97126"/>
    <w:rsid w:val="00EA1122"/>
    <w:rsid w:val="00EA1E7F"/>
    <w:rsid w:val="00EA311E"/>
    <w:rsid w:val="00EA5E56"/>
    <w:rsid w:val="00EB0113"/>
    <w:rsid w:val="00EB0BFE"/>
    <w:rsid w:val="00EB0C3F"/>
    <w:rsid w:val="00EB19C6"/>
    <w:rsid w:val="00EB2782"/>
    <w:rsid w:val="00EB450A"/>
    <w:rsid w:val="00EB4AD6"/>
    <w:rsid w:val="00EB4C2B"/>
    <w:rsid w:val="00EB51E6"/>
    <w:rsid w:val="00EB7C6D"/>
    <w:rsid w:val="00EC0140"/>
    <w:rsid w:val="00EC71D4"/>
    <w:rsid w:val="00EC7974"/>
    <w:rsid w:val="00ED137D"/>
    <w:rsid w:val="00ED1693"/>
    <w:rsid w:val="00ED6B3D"/>
    <w:rsid w:val="00EE073B"/>
    <w:rsid w:val="00EE100A"/>
    <w:rsid w:val="00EE31DE"/>
    <w:rsid w:val="00EE579F"/>
    <w:rsid w:val="00EE7052"/>
    <w:rsid w:val="00EE796F"/>
    <w:rsid w:val="00EF369C"/>
    <w:rsid w:val="00F04664"/>
    <w:rsid w:val="00F055B7"/>
    <w:rsid w:val="00F23DFA"/>
    <w:rsid w:val="00F34272"/>
    <w:rsid w:val="00F378D0"/>
    <w:rsid w:val="00F40E6E"/>
    <w:rsid w:val="00F47CDB"/>
    <w:rsid w:val="00F5139A"/>
    <w:rsid w:val="00F5351C"/>
    <w:rsid w:val="00F539D4"/>
    <w:rsid w:val="00F53AE6"/>
    <w:rsid w:val="00F54F0E"/>
    <w:rsid w:val="00F6038F"/>
    <w:rsid w:val="00F60EBF"/>
    <w:rsid w:val="00F651C0"/>
    <w:rsid w:val="00F65482"/>
    <w:rsid w:val="00F65B18"/>
    <w:rsid w:val="00F7281B"/>
    <w:rsid w:val="00F765B2"/>
    <w:rsid w:val="00F809AF"/>
    <w:rsid w:val="00F81939"/>
    <w:rsid w:val="00F86E6F"/>
    <w:rsid w:val="00F90395"/>
    <w:rsid w:val="00F96AE4"/>
    <w:rsid w:val="00F97D89"/>
    <w:rsid w:val="00FA0A4B"/>
    <w:rsid w:val="00FA0A97"/>
    <w:rsid w:val="00FA1EC8"/>
    <w:rsid w:val="00FA2C98"/>
    <w:rsid w:val="00FA507B"/>
    <w:rsid w:val="00FA528E"/>
    <w:rsid w:val="00FA5AB9"/>
    <w:rsid w:val="00FA7346"/>
    <w:rsid w:val="00FA76F1"/>
    <w:rsid w:val="00FB0D7C"/>
    <w:rsid w:val="00FB2D4C"/>
    <w:rsid w:val="00FB5203"/>
    <w:rsid w:val="00FB5765"/>
    <w:rsid w:val="00FB5C55"/>
    <w:rsid w:val="00FC092E"/>
    <w:rsid w:val="00FC1D9A"/>
    <w:rsid w:val="00FC64AF"/>
    <w:rsid w:val="00FC65ED"/>
    <w:rsid w:val="00FC6BAF"/>
    <w:rsid w:val="00FC7EB0"/>
    <w:rsid w:val="00FD4DCB"/>
    <w:rsid w:val="00FD5396"/>
    <w:rsid w:val="00FD5B04"/>
    <w:rsid w:val="00FE2FC7"/>
    <w:rsid w:val="00FE37DE"/>
    <w:rsid w:val="00FE3FAC"/>
    <w:rsid w:val="00FE52EB"/>
    <w:rsid w:val="00FE75E2"/>
    <w:rsid w:val="00FE7794"/>
    <w:rsid w:val="00FF2E59"/>
    <w:rsid w:val="00FF6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26AE12"/>
  <w15:chartTrackingRefBased/>
  <w15:docId w15:val="{48F8FB01-1FBF-4FA9-A039-DA309B2B6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5C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7D89"/>
    <w:pPr>
      <w:spacing w:after="0" w:line="240" w:lineRule="auto"/>
      <w:ind w:left="720"/>
      <w:contextualSpacing/>
    </w:pPr>
    <w:rPr>
      <w:rFonts w:cs="Times New Roman"/>
      <w:sz w:val="24"/>
      <w:szCs w:val="24"/>
      <w:lang w:eastAsia="zh-CN"/>
    </w:rPr>
  </w:style>
  <w:style w:type="paragraph" w:styleId="NoSpacing">
    <w:name w:val="No Spacing"/>
    <w:uiPriority w:val="1"/>
    <w:qFormat/>
    <w:rsid w:val="007F621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22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22A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A1E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1EC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26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63C3"/>
  </w:style>
  <w:style w:type="paragraph" w:styleId="Footer">
    <w:name w:val="footer"/>
    <w:basedOn w:val="Normal"/>
    <w:link w:val="FooterChar"/>
    <w:uiPriority w:val="99"/>
    <w:unhideWhenUsed/>
    <w:rsid w:val="00326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63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83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ome.miui.com/tv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ppd.ufl.edu/projects/2019-20-projects/ptp-strategy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conn-mern.herokuapp.com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inmotional.herokuapp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Gnoseil/Hummin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09669FA-D72F-EF4D-8419-35AFFFFF9DFA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CD8479-0C1D-4B76-83B6-3A08AE69DB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63</TotalTime>
  <Pages>1</Pages>
  <Words>930</Words>
  <Characters>530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CBA</Company>
  <LinksUpToDate>false</LinksUpToDate>
  <CharactersWithSpaces>6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zhe Zhang</dc:creator>
  <cp:keywords/>
  <dc:description/>
  <cp:lastModifiedBy>Haozhe Zhang</cp:lastModifiedBy>
  <cp:revision>215</cp:revision>
  <cp:lastPrinted>2022-07-14T00:16:00Z</cp:lastPrinted>
  <dcterms:created xsi:type="dcterms:W3CDTF">2021-08-01T03:29:00Z</dcterms:created>
  <dcterms:modified xsi:type="dcterms:W3CDTF">2022-07-31T16:31:00Z</dcterms:modified>
</cp:coreProperties>
</file>